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312FD" w14:textId="170DD318" w:rsidR="00A77E18" w:rsidRPr="008D3D2E" w:rsidRDefault="00A77E18" w:rsidP="00D9730C">
      <w:pPr>
        <w:pStyle w:val="Heading1"/>
      </w:pPr>
      <w:r>
        <w:t>Assignment</w:t>
      </w:r>
      <w:r w:rsidR="008D3D2E">
        <w:t xml:space="preserve">: </w:t>
      </w:r>
      <w:r w:rsidR="007D3288">
        <w:t>Creating a Full</w:t>
      </w:r>
      <w:r w:rsidR="003131C4">
        <w:t>-</w:t>
      </w:r>
      <w:r w:rsidR="007D3288">
        <w:t>Stack App with Docker</w:t>
      </w:r>
    </w:p>
    <w:p w14:paraId="65524BBF" w14:textId="49F59979" w:rsidR="00A77E18" w:rsidRPr="008D3D2E" w:rsidRDefault="006C6797" w:rsidP="00D9730C">
      <w:pPr>
        <w:pStyle w:val="Heading2"/>
      </w:pPr>
      <w:r>
        <w:t>Introduction</w:t>
      </w:r>
    </w:p>
    <w:p w14:paraId="6D32183A" w14:textId="5F1EC6F3" w:rsidR="00A77E18" w:rsidRPr="00515DBA" w:rsidRDefault="00DE725F" w:rsidP="00C76089">
      <w:pPr>
        <w:rPr>
          <w:b/>
          <w:i/>
        </w:rPr>
      </w:pPr>
      <w:r w:rsidRPr="00DE725F">
        <w:t xml:space="preserve">This project is the second part of a series of Docker challenges and aims to stimulate students to develop their technical skills using containerization tools like Docker, relating </w:t>
      </w:r>
      <w:r>
        <w:t>to</w:t>
      </w:r>
      <w:r w:rsidRPr="00DE725F">
        <w:t xml:space="preserve"> some content covered during </w:t>
      </w:r>
      <w:r>
        <w:t xml:space="preserve">the </w:t>
      </w:r>
      <w:r w:rsidRPr="00DE725F">
        <w:t>Operating Systems and Cloud Computing course</w:t>
      </w:r>
      <w:r w:rsidR="00515DBA">
        <w:t>.</w:t>
      </w:r>
    </w:p>
    <w:p w14:paraId="6BD78482" w14:textId="416D61F7" w:rsidR="00A77E18" w:rsidRPr="009627CE" w:rsidRDefault="00EC0F8B" w:rsidP="00D9730C">
      <w:pPr>
        <w:pStyle w:val="Heading2"/>
      </w:pPr>
      <w:r>
        <w:t>Dependencies</w:t>
      </w:r>
    </w:p>
    <w:p w14:paraId="328EE54F" w14:textId="77777777" w:rsidR="008518D7" w:rsidRDefault="008518D7" w:rsidP="008518D7">
      <w:r>
        <w:t xml:space="preserve">To perform these challenges, each student must </w:t>
      </w:r>
    </w:p>
    <w:p w14:paraId="2EFFDBB3" w14:textId="77777777" w:rsidR="008518D7" w:rsidRDefault="008518D7" w:rsidP="008518D7">
      <w:pPr>
        <w:pStyle w:val="ListParagraph"/>
        <w:numPr>
          <w:ilvl w:val="0"/>
          <w:numId w:val="9"/>
        </w:numPr>
      </w:pPr>
      <w:r>
        <w:t xml:space="preserve">Have </w:t>
      </w:r>
      <w:r w:rsidRPr="006717EF">
        <w:rPr>
          <w:b/>
          <w:bCs/>
        </w:rPr>
        <w:t>git</w:t>
      </w:r>
      <w:r>
        <w:t xml:space="preserve"> installed in their machine.</w:t>
      </w:r>
    </w:p>
    <w:p w14:paraId="289C1DE6" w14:textId="77777777" w:rsidR="008518D7" w:rsidRDefault="008518D7" w:rsidP="008518D7">
      <w:pPr>
        <w:pStyle w:val="ListParagraph"/>
        <w:numPr>
          <w:ilvl w:val="0"/>
          <w:numId w:val="9"/>
        </w:numPr>
      </w:pPr>
      <w:r>
        <w:t xml:space="preserve">Have a </w:t>
      </w:r>
      <w:r w:rsidRPr="006717EF">
        <w:rPr>
          <w:b/>
          <w:bCs/>
        </w:rPr>
        <w:t>GitHub</w:t>
      </w:r>
      <w:r>
        <w:rPr>
          <w:b/>
          <w:bCs/>
        </w:rPr>
        <w:t xml:space="preserve"> account</w:t>
      </w:r>
      <w:r>
        <w:t>.</w:t>
      </w:r>
    </w:p>
    <w:p w14:paraId="61B5F250" w14:textId="0C69705A" w:rsidR="0D0F5071" w:rsidRPr="008518D7" w:rsidRDefault="008518D7" w:rsidP="559E3F75">
      <w:pPr>
        <w:pStyle w:val="ListParagraph"/>
        <w:numPr>
          <w:ilvl w:val="0"/>
          <w:numId w:val="9"/>
        </w:numPr>
      </w:pPr>
      <w:r>
        <w:t xml:space="preserve">Have </w:t>
      </w:r>
      <w:r w:rsidRPr="006717EF">
        <w:rPr>
          <w:b/>
          <w:bCs/>
        </w:rPr>
        <w:t>Docker installed</w:t>
      </w:r>
      <w:r>
        <w:t xml:space="preserve"> on their computer (or in their Linux VM if you consider it more convenient)</w:t>
      </w:r>
      <w:r w:rsidR="09968908" w:rsidRPr="008518D7">
        <w:rPr>
          <w:rFonts w:eastAsia="Arial" w:cs="Arial"/>
          <w:color w:val="242424"/>
        </w:rPr>
        <w:t>.</w:t>
      </w:r>
    </w:p>
    <w:p w14:paraId="69716BFB" w14:textId="77777777" w:rsidR="00D652B3" w:rsidRDefault="00D652B3" w:rsidP="00D652B3">
      <w:pPr>
        <w:pStyle w:val="Heading3"/>
      </w:pPr>
      <w:r>
        <w:t>Getting started</w:t>
      </w:r>
    </w:p>
    <w:p w14:paraId="3F485B6B" w14:textId="77777777" w:rsidR="00D652B3" w:rsidRDefault="00D652B3" w:rsidP="00D652B3">
      <w:r>
        <w:t xml:space="preserve">The first step is to clone the repository and </w:t>
      </w:r>
      <w:r w:rsidRPr="000D30A9">
        <w:rPr>
          <w:b/>
          <w:bCs/>
        </w:rPr>
        <w:t>keep it private</w:t>
      </w:r>
      <w:r>
        <w:t>:</w:t>
      </w:r>
    </w:p>
    <w:p w14:paraId="55E7EC8A" w14:textId="77777777" w:rsidR="00D652B3" w:rsidRDefault="00D652B3" w:rsidP="00D652B3">
      <w:pPr>
        <w:ind w:firstLine="720"/>
      </w:pPr>
      <w:hyperlink r:id="rId11" w:history="1">
        <w:r w:rsidRPr="00957A83">
          <w:rPr>
            <w:rStyle w:val="Hyperlink"/>
          </w:rPr>
          <w:t>https://github.com/eduluz1976/docker-challenge-template</w:t>
        </w:r>
      </w:hyperlink>
    </w:p>
    <w:p w14:paraId="3D6A4DB7" w14:textId="77777777" w:rsidR="00D652B3" w:rsidRDefault="00D652B3" w:rsidP="00D652B3">
      <w:pPr>
        <w:spacing w:after="120" w:line="240" w:lineRule="auto"/>
      </w:pPr>
      <w:r>
        <w:t>The repository folders should follow this structure:</w:t>
      </w:r>
    </w:p>
    <w:p w14:paraId="32342851" w14:textId="77777777" w:rsidR="00D652B3" w:rsidRPr="00A464EF" w:rsidRDefault="00D652B3" w:rsidP="00D652B3">
      <w:pPr>
        <w:spacing w:after="120" w:line="240" w:lineRule="auto"/>
        <w:ind w:left="720"/>
        <w:rPr>
          <w:rFonts w:ascii="Courier New" w:hAnsi="Courier New" w:cs="Courier New"/>
        </w:rPr>
      </w:pPr>
      <w:r w:rsidRPr="00A464EF">
        <w:rPr>
          <w:rFonts w:ascii="Courier New" w:hAnsi="Courier New" w:cs="Courier New"/>
        </w:rPr>
        <w:t>- README.md</w:t>
      </w:r>
    </w:p>
    <w:p w14:paraId="15FB862B" w14:textId="77777777" w:rsidR="00D652B3" w:rsidRPr="00A464EF" w:rsidRDefault="00D652B3" w:rsidP="00D652B3">
      <w:pPr>
        <w:spacing w:after="120" w:line="240" w:lineRule="auto"/>
        <w:ind w:left="720"/>
        <w:rPr>
          <w:rFonts w:ascii="Courier New" w:hAnsi="Courier New" w:cs="Courier New"/>
        </w:rPr>
      </w:pPr>
      <w:r w:rsidRPr="00A464EF">
        <w:rPr>
          <w:rFonts w:ascii="Courier New" w:hAnsi="Courier New" w:cs="Courier New"/>
        </w:rPr>
        <w:t xml:space="preserve">- </w:t>
      </w:r>
      <w:proofErr w:type="spellStart"/>
      <w:r w:rsidRPr="00A464EF">
        <w:rPr>
          <w:rFonts w:ascii="Courier New" w:hAnsi="Courier New" w:cs="Courier New"/>
        </w:rPr>
        <w:t>student.cfg</w:t>
      </w:r>
      <w:proofErr w:type="spellEnd"/>
    </w:p>
    <w:p w14:paraId="6D56D1D2" w14:textId="33C0F2A4" w:rsidR="00D652B3" w:rsidRPr="00A464EF" w:rsidRDefault="00D652B3" w:rsidP="00D652B3">
      <w:pPr>
        <w:spacing w:after="120" w:line="240" w:lineRule="auto"/>
        <w:ind w:left="720"/>
        <w:rPr>
          <w:rFonts w:ascii="Courier New" w:hAnsi="Courier New" w:cs="Courier New"/>
        </w:rPr>
      </w:pPr>
      <w:r w:rsidRPr="00A464EF">
        <w:rPr>
          <w:rFonts w:ascii="Courier New" w:hAnsi="Courier New" w:cs="Courier New"/>
        </w:rPr>
        <w:t>+ challenge</w:t>
      </w:r>
      <w:r>
        <w:rPr>
          <w:rFonts w:ascii="Courier New" w:hAnsi="Courier New" w:cs="Courier New"/>
        </w:rPr>
        <w:t>3</w:t>
      </w:r>
    </w:p>
    <w:p w14:paraId="36BC59F4" w14:textId="2708ECB2" w:rsidR="00D652B3" w:rsidRPr="00A464EF" w:rsidRDefault="00D652B3" w:rsidP="00D652B3">
      <w:pPr>
        <w:spacing w:after="120" w:line="240" w:lineRule="auto"/>
        <w:ind w:left="720"/>
        <w:rPr>
          <w:rFonts w:ascii="Courier New" w:hAnsi="Courier New" w:cs="Courier New"/>
        </w:rPr>
      </w:pPr>
      <w:r w:rsidRPr="00A464EF">
        <w:rPr>
          <w:rFonts w:ascii="Courier New" w:hAnsi="Courier New" w:cs="Courier New"/>
        </w:rPr>
        <w:t>+ challenge</w:t>
      </w:r>
      <w:r>
        <w:rPr>
          <w:rFonts w:ascii="Courier New" w:hAnsi="Courier New" w:cs="Courier New"/>
        </w:rPr>
        <w:t>4</w:t>
      </w:r>
    </w:p>
    <w:p w14:paraId="72D3B86F" w14:textId="77777777" w:rsidR="00D652B3" w:rsidRDefault="00D652B3" w:rsidP="00D652B3">
      <w:r>
        <w:t xml:space="preserve">The file </w:t>
      </w:r>
      <w:proofErr w:type="spellStart"/>
      <w:r w:rsidRPr="00CD4799">
        <w:rPr>
          <w:b/>
          <w:bCs/>
        </w:rPr>
        <w:t>student.cfg</w:t>
      </w:r>
      <w:proofErr w:type="spellEnd"/>
      <w:r>
        <w:t xml:space="preserve"> will contain the student information, and the </w:t>
      </w:r>
      <w:r w:rsidRPr="00CD4799">
        <w:rPr>
          <w:rFonts w:ascii="Courier New" w:hAnsi="Courier New" w:cs="Courier New"/>
        </w:rPr>
        <w:t>README.md</w:t>
      </w:r>
      <w:r>
        <w:t xml:space="preserve"> some information about your work.</w:t>
      </w:r>
    </w:p>
    <w:p w14:paraId="59939B9D" w14:textId="1ED51256" w:rsidR="00E579A4" w:rsidRDefault="00E579A4" w:rsidP="00E579A4">
      <w:pPr>
        <w:pStyle w:val="Heading2"/>
      </w:pPr>
      <w:r>
        <w:t>R</w:t>
      </w:r>
      <w:r>
        <w:t xml:space="preserve">esources </w:t>
      </w:r>
    </w:p>
    <w:p w14:paraId="05BDAA3C" w14:textId="2C75442C" w:rsidR="00E579A4" w:rsidRDefault="00E579A4" w:rsidP="00E579A4">
      <w:pPr>
        <w:pStyle w:val="ListParagraph"/>
        <w:numPr>
          <w:ilvl w:val="0"/>
          <w:numId w:val="10"/>
        </w:numPr>
      </w:pPr>
      <w:hyperlink r:id="rId12" w:history="1">
        <w:r w:rsidRPr="00957A83">
          <w:rPr>
            <w:rStyle w:val="Hyperlink"/>
          </w:rPr>
          <w:t>https://www.youtube.com/watch?v=1je3VxDF67o</w:t>
        </w:r>
      </w:hyperlink>
    </w:p>
    <w:p w14:paraId="3F61380E" w14:textId="756FAEC5" w:rsidR="00E579A4" w:rsidRDefault="00E579A4" w:rsidP="00E579A4">
      <w:pPr>
        <w:pStyle w:val="ListParagraph"/>
        <w:numPr>
          <w:ilvl w:val="0"/>
          <w:numId w:val="10"/>
        </w:numPr>
      </w:pPr>
      <w:hyperlink r:id="rId13" w:history="1">
        <w:r w:rsidRPr="00957A83">
          <w:rPr>
            <w:rStyle w:val="Hyperlink"/>
          </w:rPr>
          <w:t>https://docs.docker.com/compose/environment-variables/</w:t>
        </w:r>
      </w:hyperlink>
    </w:p>
    <w:p w14:paraId="4592B432" w14:textId="67A5F0D6" w:rsidR="00E579A4" w:rsidRDefault="00E579A4" w:rsidP="00E579A4">
      <w:pPr>
        <w:pStyle w:val="ListParagraph"/>
        <w:numPr>
          <w:ilvl w:val="0"/>
          <w:numId w:val="10"/>
        </w:numPr>
      </w:pPr>
      <w:hyperlink r:id="rId14" w:history="1">
        <w:r w:rsidRPr="00957A83">
          <w:rPr>
            <w:rStyle w:val="Hyperlink"/>
          </w:rPr>
          <w:t>https://docs.docker.com/reference/cli/docker/compose/up/</w:t>
        </w:r>
      </w:hyperlink>
    </w:p>
    <w:p w14:paraId="7C84D38A" w14:textId="22307C54" w:rsidR="008518D7" w:rsidRDefault="00E579A4" w:rsidP="00E579A4">
      <w:pPr>
        <w:pStyle w:val="ListParagraph"/>
        <w:numPr>
          <w:ilvl w:val="0"/>
          <w:numId w:val="10"/>
        </w:numPr>
      </w:pPr>
      <w:hyperlink r:id="rId15" w:history="1">
        <w:r w:rsidRPr="00957A83">
          <w:rPr>
            <w:rStyle w:val="Hyperlink"/>
          </w:rPr>
          <w:t>https://www.appsdeveloperblog.com/scaling-with-docker-compose-a-beginners-guide/</w:t>
        </w:r>
      </w:hyperlink>
      <w:r>
        <w:t xml:space="preserve"> </w:t>
      </w:r>
    </w:p>
    <w:p w14:paraId="2198FF9F" w14:textId="77777777" w:rsidR="00E579A4" w:rsidRDefault="00E579A4" w:rsidP="00E579A4"/>
    <w:p w14:paraId="4FFE5EE4" w14:textId="77777777" w:rsidR="00F576FE" w:rsidRDefault="00F576FE" w:rsidP="00E579A4"/>
    <w:p w14:paraId="53F54155" w14:textId="77777777" w:rsidR="00F576FE" w:rsidRDefault="00F576FE" w:rsidP="00F576FE">
      <w:pPr>
        <w:pStyle w:val="Heading3"/>
      </w:pPr>
      <w:r>
        <w:lastRenderedPageBreak/>
        <w:t>Goals</w:t>
      </w:r>
    </w:p>
    <w:p w14:paraId="02D84B40" w14:textId="77777777" w:rsidR="00F576FE" w:rsidRDefault="00F576FE" w:rsidP="00F576FE">
      <w:r>
        <w:t>Each challenge has a set of goals. Aside from each challenge goal, this laboratory aims to stimulate all students to learn more about Docker, and how it relates to all Operating Systems and Cloud Computing content covered in the course. Moreover, these challenges will bring some real case scenarios from the industry, which will be useful for job interviews, software development activities, and open space for new learnings in related areas, such as DevOps, Architecture, and Cybersecurity.</w:t>
      </w:r>
    </w:p>
    <w:p w14:paraId="3ECB99E9" w14:textId="77777777" w:rsidR="00F576FE" w:rsidRDefault="00F576FE" w:rsidP="00F576FE">
      <w:r w:rsidRPr="00A23876">
        <w:rPr>
          <w:highlight w:val="yellow"/>
        </w:rPr>
        <w:t>Remember: much more than grades, these challenges will bring you knowledge and experience valid for your professional life. This is a great opportunity to boost your knowledge in a very required subject nowadays.</w:t>
      </w:r>
    </w:p>
    <w:p w14:paraId="23DC5A50" w14:textId="77777777" w:rsidR="00F576FE" w:rsidRDefault="00F576FE" w:rsidP="00F576FE">
      <w:pPr>
        <w:pStyle w:val="Heading3"/>
      </w:pPr>
      <w:r>
        <w:t>Guidelines</w:t>
      </w:r>
    </w:p>
    <w:p w14:paraId="5781714C" w14:textId="77777777" w:rsidR="00F576FE" w:rsidRDefault="00F576FE" w:rsidP="00F576FE">
      <w:r>
        <w:t>Here are some basic rules for these challenges:</w:t>
      </w:r>
    </w:p>
    <w:p w14:paraId="1BE46054" w14:textId="77777777" w:rsidR="00F576FE" w:rsidRDefault="00F576FE" w:rsidP="00F576FE">
      <w:pPr>
        <w:pStyle w:val="ListParagraph"/>
        <w:numPr>
          <w:ilvl w:val="0"/>
          <w:numId w:val="11"/>
        </w:numPr>
      </w:pPr>
      <w:r>
        <w:t xml:space="preserve">This is an </w:t>
      </w:r>
      <w:r w:rsidRPr="00A85C16">
        <w:rPr>
          <w:b/>
          <w:bCs/>
        </w:rPr>
        <w:t>individual assignment</w:t>
      </w:r>
      <w:r>
        <w:t>.</w:t>
      </w:r>
    </w:p>
    <w:p w14:paraId="235049B0" w14:textId="77777777" w:rsidR="00F576FE" w:rsidRDefault="00F576FE" w:rsidP="00F576FE">
      <w:pPr>
        <w:pStyle w:val="ListParagraph"/>
        <w:numPr>
          <w:ilvl w:val="0"/>
          <w:numId w:val="11"/>
        </w:numPr>
      </w:pPr>
      <w:r>
        <w:t>At the end of each challenge, we expect that each student will deliver:</w:t>
      </w:r>
    </w:p>
    <w:p w14:paraId="5A27B03D" w14:textId="77777777" w:rsidR="00F576FE" w:rsidRDefault="00F576FE" w:rsidP="00F576FE">
      <w:pPr>
        <w:pStyle w:val="ListParagraph"/>
        <w:numPr>
          <w:ilvl w:val="1"/>
          <w:numId w:val="11"/>
        </w:numPr>
      </w:pPr>
      <w:r>
        <w:t>Their personal, public repository on GitHub, with all the necessary files to make the produced applications work.</w:t>
      </w:r>
    </w:p>
    <w:p w14:paraId="3FA1030E" w14:textId="77777777" w:rsidR="00F576FE" w:rsidRDefault="00F576FE" w:rsidP="00F576FE">
      <w:pPr>
        <w:pStyle w:val="ListParagraph"/>
        <w:numPr>
          <w:ilvl w:val="1"/>
          <w:numId w:val="11"/>
        </w:numPr>
      </w:pPr>
      <w:r>
        <w:t>A report with all the steps that they went through, to achieve the results. See more details about this journal below.</w:t>
      </w:r>
    </w:p>
    <w:p w14:paraId="1EFF0355" w14:textId="77777777" w:rsidR="00F576FE" w:rsidRDefault="00F576FE" w:rsidP="00F576FE">
      <w:pPr>
        <w:pStyle w:val="ListParagraph"/>
        <w:numPr>
          <w:ilvl w:val="1"/>
          <w:numId w:val="11"/>
        </w:numPr>
      </w:pPr>
      <w:r>
        <w:t>Answer to eventual questions.</w:t>
      </w:r>
    </w:p>
    <w:p w14:paraId="382FA627" w14:textId="77777777" w:rsidR="00F576FE" w:rsidRDefault="00F576FE" w:rsidP="00F576FE">
      <w:pPr>
        <w:pStyle w:val="ListParagraph"/>
        <w:numPr>
          <w:ilvl w:val="0"/>
          <w:numId w:val="11"/>
        </w:numPr>
      </w:pPr>
      <w:r w:rsidRPr="00411E8A">
        <w:rPr>
          <w:b/>
          <w:bCs/>
        </w:rPr>
        <w:t>Copies (or shared work) will not be tolerated</w:t>
      </w:r>
      <w:r>
        <w:t xml:space="preserve">. </w:t>
      </w:r>
    </w:p>
    <w:p w14:paraId="1705EA95" w14:textId="77777777" w:rsidR="00F576FE" w:rsidRDefault="00F576FE" w:rsidP="00F576FE">
      <w:pPr>
        <w:pStyle w:val="Heading4"/>
      </w:pPr>
      <w:r>
        <w:t xml:space="preserve">Report </w:t>
      </w:r>
      <w:proofErr w:type="gramStart"/>
      <w:r>
        <w:t>guidelines</w:t>
      </w:r>
      <w:proofErr w:type="gramEnd"/>
    </w:p>
    <w:p w14:paraId="59050362" w14:textId="77777777" w:rsidR="00F576FE" w:rsidRDefault="00F576FE" w:rsidP="00F576FE">
      <w:r>
        <w:t>Think of your report as a tutorial for someone who has never used Docker before and needs some guidance.</w:t>
      </w:r>
    </w:p>
    <w:p w14:paraId="36145DBF" w14:textId="77777777" w:rsidR="005D76F0" w:rsidRDefault="005D76F0" w:rsidP="005D76F0">
      <w:r>
        <w:t>Submitted on D2L:</w:t>
      </w:r>
    </w:p>
    <w:p w14:paraId="465D2933" w14:textId="77777777" w:rsidR="005D76F0" w:rsidRDefault="005D76F0" w:rsidP="005D76F0">
      <w:pPr>
        <w:pStyle w:val="ListParagraph"/>
        <w:numPr>
          <w:ilvl w:val="0"/>
          <w:numId w:val="12"/>
        </w:numPr>
      </w:pPr>
      <w:r>
        <w:t>Your report as a single file in PDF format:</w:t>
      </w:r>
    </w:p>
    <w:p w14:paraId="7F0267EF" w14:textId="77777777" w:rsidR="005D76F0" w:rsidRDefault="005D76F0" w:rsidP="005D76F0">
      <w:pPr>
        <w:pStyle w:val="ListParagraph"/>
        <w:numPr>
          <w:ilvl w:val="1"/>
          <w:numId w:val="12"/>
        </w:numPr>
      </w:pPr>
      <w:r>
        <w:t>You can add links to web pages used as references.</w:t>
      </w:r>
    </w:p>
    <w:p w14:paraId="1A5A36EF" w14:textId="77777777" w:rsidR="005D76F0" w:rsidRDefault="005D76F0" w:rsidP="005D76F0">
      <w:pPr>
        <w:pStyle w:val="ListParagraph"/>
        <w:numPr>
          <w:ilvl w:val="1"/>
          <w:numId w:val="12"/>
        </w:numPr>
      </w:pPr>
      <w:r>
        <w:t>Add screenshots of your terminal, and your browser, showing the commands you used, and the results.</w:t>
      </w:r>
    </w:p>
    <w:p w14:paraId="01CDEC77" w14:textId="77777777" w:rsidR="00F576FE" w:rsidRDefault="00F576FE" w:rsidP="00E579A4"/>
    <w:p w14:paraId="64D3F3E5" w14:textId="77777777" w:rsidR="005D76F0" w:rsidRDefault="005D76F0" w:rsidP="00E579A4"/>
    <w:p w14:paraId="6ECD9E48" w14:textId="77777777" w:rsidR="005D76F0" w:rsidRDefault="005D76F0" w:rsidP="00E579A4"/>
    <w:p w14:paraId="03093EBB" w14:textId="77777777" w:rsidR="00633745" w:rsidRDefault="00633745" w:rsidP="00633745">
      <w:pPr>
        <w:pStyle w:val="Heading1"/>
      </w:pPr>
      <w:r>
        <w:lastRenderedPageBreak/>
        <w:t>Challenges</w:t>
      </w:r>
    </w:p>
    <w:p w14:paraId="14B8415C" w14:textId="61A199C2" w:rsidR="00633745" w:rsidRDefault="00633745" w:rsidP="00633745">
      <w:pPr>
        <w:pStyle w:val="Heading2"/>
      </w:pPr>
      <w:r>
        <w:t xml:space="preserve">Challenge </w:t>
      </w:r>
      <w:r w:rsidR="002524B2">
        <w:t>3</w:t>
      </w:r>
      <w:r>
        <w:t xml:space="preserve"> </w:t>
      </w:r>
      <w:r w:rsidR="00533C6E">
        <w:t>–</w:t>
      </w:r>
      <w:r>
        <w:t xml:space="preserve"> </w:t>
      </w:r>
      <w:r w:rsidR="00533C6E" w:rsidRPr="00533C6E">
        <w:t>Full</w:t>
      </w:r>
      <w:r w:rsidR="00533C6E">
        <w:t>-</w:t>
      </w:r>
      <w:r w:rsidR="00533C6E" w:rsidRPr="00533C6E">
        <w:t>stack application</w:t>
      </w:r>
    </w:p>
    <w:p w14:paraId="7BB02D74" w14:textId="0A8F9C03" w:rsidR="00633745" w:rsidRDefault="000845E5" w:rsidP="00633745">
      <w:r w:rsidRPr="000845E5">
        <w:t xml:space="preserve">This challenge aims to use the same idea </w:t>
      </w:r>
      <w:r w:rsidR="00E26082">
        <w:t>as</w:t>
      </w:r>
      <w:r w:rsidRPr="000845E5">
        <w:t xml:space="preserve"> </w:t>
      </w:r>
      <w:r w:rsidR="00E26082">
        <w:t xml:space="preserve">the </w:t>
      </w:r>
      <w:r w:rsidRPr="000845E5">
        <w:t>previous one, where a Docker Compose was used to serve an application in 2 layers (web server and Node app). Now, the goal is to add a database to it and make them work together</w:t>
      </w:r>
      <w:r w:rsidR="00633745">
        <w:t xml:space="preserve">. </w:t>
      </w:r>
    </w:p>
    <w:p w14:paraId="30CCB37A" w14:textId="77777777" w:rsidR="00633745" w:rsidRDefault="00633745" w:rsidP="00633745">
      <w:pPr>
        <w:pStyle w:val="Heading3"/>
      </w:pPr>
      <w:r>
        <w:t xml:space="preserve">Goals </w:t>
      </w:r>
    </w:p>
    <w:p w14:paraId="1A81AAE5" w14:textId="77777777" w:rsidR="00983B20" w:rsidRDefault="002524B2" w:rsidP="002524B2">
      <w:pPr>
        <w:pStyle w:val="ListParagraph"/>
        <w:numPr>
          <w:ilvl w:val="0"/>
          <w:numId w:val="12"/>
        </w:numPr>
      </w:pPr>
      <w:r>
        <w:t>Understand how it works the connection among different components (services)</w:t>
      </w:r>
      <w:r w:rsidR="00983B20">
        <w:t>.</w:t>
      </w:r>
    </w:p>
    <w:p w14:paraId="0D80F321" w14:textId="77777777" w:rsidR="00983B20" w:rsidRDefault="002524B2" w:rsidP="002524B2">
      <w:pPr>
        <w:pStyle w:val="ListParagraph"/>
        <w:numPr>
          <w:ilvl w:val="0"/>
          <w:numId w:val="12"/>
        </w:numPr>
      </w:pPr>
      <w:r>
        <w:t>Present the environment variables in the application’s configuration.</w:t>
      </w:r>
    </w:p>
    <w:p w14:paraId="2F76DC54" w14:textId="2D31FA4C" w:rsidR="002524B2" w:rsidRDefault="002524B2" w:rsidP="002524B2">
      <w:pPr>
        <w:pStyle w:val="ListParagraph"/>
        <w:numPr>
          <w:ilvl w:val="0"/>
          <w:numId w:val="12"/>
        </w:numPr>
      </w:pPr>
      <w:r>
        <w:t xml:space="preserve">Produce a </w:t>
      </w:r>
      <w:r w:rsidRPr="00983B20">
        <w:rPr>
          <w:rFonts w:ascii="Courier New" w:hAnsi="Courier New" w:cs="Courier New"/>
        </w:rPr>
        <w:t>docker-</w:t>
      </w:r>
      <w:proofErr w:type="spellStart"/>
      <w:r w:rsidRPr="00983B20">
        <w:rPr>
          <w:rFonts w:ascii="Courier New" w:hAnsi="Courier New" w:cs="Courier New"/>
        </w:rPr>
        <w:t>compose.yml</w:t>
      </w:r>
      <w:proofErr w:type="spellEnd"/>
      <w:r>
        <w:t xml:space="preserve"> with </w:t>
      </w:r>
      <w:r w:rsidR="00983B20">
        <w:t xml:space="preserve">a </w:t>
      </w:r>
      <w:r>
        <w:t>web server, application and database working together.</w:t>
      </w:r>
    </w:p>
    <w:p w14:paraId="7DEF5E99" w14:textId="715BF2F9" w:rsidR="002524B2" w:rsidRDefault="002524B2" w:rsidP="00983B20">
      <w:pPr>
        <w:pStyle w:val="Heading3"/>
      </w:pPr>
      <w:r>
        <w:t>Steps</w:t>
      </w:r>
    </w:p>
    <w:p w14:paraId="0E5F63B0" w14:textId="77777777" w:rsidR="00983B20" w:rsidRDefault="002524B2" w:rsidP="002524B2">
      <w:pPr>
        <w:pStyle w:val="ListParagraph"/>
        <w:numPr>
          <w:ilvl w:val="0"/>
          <w:numId w:val="13"/>
        </w:numPr>
      </w:pPr>
      <w:r>
        <w:t xml:space="preserve">Use the folder </w:t>
      </w:r>
      <w:r w:rsidRPr="00983B20">
        <w:rPr>
          <w:rFonts w:ascii="Courier New" w:hAnsi="Courier New" w:cs="Courier New"/>
        </w:rPr>
        <w:t>challenge3</w:t>
      </w:r>
      <w:r w:rsidR="00983B20">
        <w:t>.</w:t>
      </w:r>
    </w:p>
    <w:p w14:paraId="76A0D8AE" w14:textId="4260DB55" w:rsidR="007F30FB" w:rsidRDefault="00501E8C" w:rsidP="002524B2">
      <w:pPr>
        <w:pStyle w:val="ListParagraph"/>
        <w:numPr>
          <w:ilvl w:val="0"/>
          <w:numId w:val="13"/>
        </w:numPr>
      </w:pPr>
      <w:r>
        <w:t>Extract the</w:t>
      </w:r>
      <w:r w:rsidR="002524B2">
        <w:t xml:space="preserve"> files present on </w:t>
      </w:r>
      <w:r w:rsidR="002524B2" w:rsidRPr="007F30FB">
        <w:rPr>
          <w:rFonts w:ascii="Courier New" w:hAnsi="Courier New" w:cs="Courier New"/>
        </w:rPr>
        <w:t>challenge3.zip</w:t>
      </w:r>
      <w:r w:rsidR="002524B2">
        <w:t xml:space="preserve"> to </w:t>
      </w:r>
      <w:r w:rsidR="00E26082">
        <w:t xml:space="preserve">the </w:t>
      </w:r>
      <w:r w:rsidR="002524B2">
        <w:t>challenge’s root folder.</w:t>
      </w:r>
    </w:p>
    <w:p w14:paraId="4F1F8374" w14:textId="0702C845" w:rsidR="004E38F5" w:rsidRDefault="002524B2" w:rsidP="002524B2">
      <w:pPr>
        <w:pStyle w:val="ListParagraph"/>
        <w:numPr>
          <w:ilvl w:val="0"/>
          <w:numId w:val="13"/>
        </w:numPr>
      </w:pPr>
      <w:r>
        <w:t xml:space="preserve">Create </w:t>
      </w:r>
      <w:r w:rsidR="007F30FB">
        <w:t xml:space="preserve">a </w:t>
      </w:r>
      <w:r w:rsidRPr="004E38F5">
        <w:rPr>
          <w:rFonts w:ascii="Courier New" w:hAnsi="Courier New" w:cs="Courier New"/>
        </w:rPr>
        <w:t>.env</w:t>
      </w:r>
      <w:r>
        <w:t xml:space="preserve"> file with the appropriate values (refer</w:t>
      </w:r>
      <w:r w:rsidR="004E38F5">
        <w:t xml:space="preserve"> to</w:t>
      </w:r>
      <w:r>
        <w:t xml:space="preserve"> the configuration variables described below)</w:t>
      </w:r>
      <w:r w:rsidR="004E38F5">
        <w:t>.</w:t>
      </w:r>
    </w:p>
    <w:p w14:paraId="46A08F10" w14:textId="40B3DC84" w:rsidR="002524B2" w:rsidRDefault="002524B2" w:rsidP="002524B2">
      <w:pPr>
        <w:pStyle w:val="ListParagraph"/>
        <w:numPr>
          <w:ilvl w:val="0"/>
          <w:numId w:val="13"/>
        </w:numPr>
      </w:pPr>
      <w:r>
        <w:t xml:space="preserve">Create the </w:t>
      </w:r>
      <w:r w:rsidRPr="008C65F8">
        <w:rPr>
          <w:rFonts w:ascii="Courier New" w:hAnsi="Courier New" w:cs="Courier New"/>
        </w:rPr>
        <w:t>docker-</w:t>
      </w:r>
      <w:proofErr w:type="spellStart"/>
      <w:r w:rsidRPr="008C65F8">
        <w:rPr>
          <w:rFonts w:ascii="Courier New" w:hAnsi="Courier New" w:cs="Courier New"/>
        </w:rPr>
        <w:t>compose.yml</w:t>
      </w:r>
      <w:proofErr w:type="spellEnd"/>
      <w:r>
        <w:t xml:space="preserve"> with all 3 services:</w:t>
      </w:r>
    </w:p>
    <w:p w14:paraId="189D2072" w14:textId="40450286" w:rsidR="002524B2" w:rsidRPr="008C65F8" w:rsidRDefault="002524B2" w:rsidP="008C65F8">
      <w:pPr>
        <w:pStyle w:val="ListParagraph"/>
        <w:numPr>
          <w:ilvl w:val="1"/>
          <w:numId w:val="13"/>
        </w:numPr>
        <w:rPr>
          <w:rFonts w:ascii="Courier New" w:hAnsi="Courier New" w:cs="Courier New"/>
          <w:lang w:val="pt-BR"/>
        </w:rPr>
      </w:pPr>
      <w:r w:rsidRPr="008C65F8">
        <w:rPr>
          <w:rFonts w:ascii="Courier New" w:hAnsi="Courier New" w:cs="Courier New"/>
          <w:lang w:val="pt-BR"/>
        </w:rPr>
        <w:t>nginx</w:t>
      </w:r>
    </w:p>
    <w:p w14:paraId="5EF281C4" w14:textId="40E59E8C" w:rsidR="002524B2" w:rsidRPr="008C65F8" w:rsidRDefault="002524B2" w:rsidP="008C65F8">
      <w:pPr>
        <w:pStyle w:val="ListParagraph"/>
        <w:numPr>
          <w:ilvl w:val="1"/>
          <w:numId w:val="13"/>
        </w:numPr>
        <w:rPr>
          <w:rFonts w:ascii="Courier New" w:hAnsi="Courier New" w:cs="Courier New"/>
          <w:lang w:val="pt-BR"/>
        </w:rPr>
      </w:pPr>
      <w:r w:rsidRPr="008C65F8">
        <w:rPr>
          <w:rFonts w:ascii="Courier New" w:hAnsi="Courier New" w:cs="Courier New"/>
          <w:lang w:val="pt-BR"/>
        </w:rPr>
        <w:t xml:space="preserve">node-service </w:t>
      </w:r>
    </w:p>
    <w:p w14:paraId="18691991" w14:textId="58B04D00" w:rsidR="002524B2" w:rsidRPr="008C65F8" w:rsidRDefault="002524B2" w:rsidP="008C65F8">
      <w:pPr>
        <w:pStyle w:val="ListParagraph"/>
        <w:numPr>
          <w:ilvl w:val="1"/>
          <w:numId w:val="13"/>
        </w:numPr>
        <w:rPr>
          <w:rFonts w:ascii="Courier New" w:hAnsi="Courier New" w:cs="Courier New"/>
          <w:lang w:val="pt-BR"/>
        </w:rPr>
      </w:pPr>
      <w:r w:rsidRPr="008C65F8">
        <w:rPr>
          <w:rFonts w:ascii="Courier New" w:hAnsi="Courier New" w:cs="Courier New"/>
          <w:lang w:val="pt-BR"/>
        </w:rPr>
        <w:t>db</w:t>
      </w:r>
    </w:p>
    <w:p w14:paraId="019F65D6" w14:textId="77777777" w:rsidR="006409BB" w:rsidRDefault="006409BB" w:rsidP="002524B2">
      <w:pPr>
        <w:pStyle w:val="ListParagraph"/>
        <w:numPr>
          <w:ilvl w:val="0"/>
          <w:numId w:val="13"/>
        </w:numPr>
      </w:pPr>
      <w:r>
        <w:t xml:space="preserve">Check </w:t>
      </w:r>
      <w:r w:rsidR="002524B2">
        <w:t>if all services are running properly.</w:t>
      </w:r>
    </w:p>
    <w:p w14:paraId="115DD9AF" w14:textId="77777777" w:rsidR="00382AF0" w:rsidRDefault="006409BB" w:rsidP="002524B2">
      <w:pPr>
        <w:pStyle w:val="ListParagraph"/>
        <w:numPr>
          <w:ilvl w:val="1"/>
          <w:numId w:val="13"/>
        </w:numPr>
      </w:pPr>
      <w:r>
        <w:t>Using your browser, access</w:t>
      </w:r>
      <w:r w:rsidR="002524B2">
        <w:t xml:space="preserve"> the address </w:t>
      </w:r>
      <w:hyperlink r:id="rId16" w:history="1">
        <w:r w:rsidR="00382AF0" w:rsidRPr="00957A83">
          <w:rPr>
            <w:rStyle w:val="Hyperlink"/>
          </w:rPr>
          <w:t>http://localhost:8080/api/books</w:t>
        </w:r>
      </w:hyperlink>
      <w:r w:rsidR="00382AF0">
        <w:t xml:space="preserve"> </w:t>
      </w:r>
    </w:p>
    <w:p w14:paraId="1BDEAEF5" w14:textId="77777777" w:rsidR="00382AF0" w:rsidRDefault="002524B2" w:rsidP="002524B2">
      <w:pPr>
        <w:pStyle w:val="ListParagraph"/>
        <w:numPr>
          <w:ilvl w:val="2"/>
          <w:numId w:val="13"/>
        </w:numPr>
      </w:pPr>
      <w:r>
        <w:t>If the result is not expected, then return and fix it.</w:t>
      </w:r>
    </w:p>
    <w:p w14:paraId="7EB60826" w14:textId="739E0687" w:rsidR="00382AF0" w:rsidRDefault="00382AF0" w:rsidP="002524B2">
      <w:pPr>
        <w:pStyle w:val="ListParagraph"/>
        <w:numPr>
          <w:ilvl w:val="1"/>
          <w:numId w:val="13"/>
        </w:numPr>
      </w:pPr>
      <w:r>
        <w:t>Now open the URL:</w:t>
      </w:r>
      <w:r w:rsidR="002524B2">
        <w:t xml:space="preserve"> </w:t>
      </w:r>
      <w:hyperlink r:id="rId17" w:history="1">
        <w:r w:rsidRPr="00957A83">
          <w:rPr>
            <w:rStyle w:val="Hyperlink"/>
          </w:rPr>
          <w:t>http://localhost:8080/api/books/1</w:t>
        </w:r>
      </w:hyperlink>
    </w:p>
    <w:p w14:paraId="341899AA" w14:textId="481F6D32" w:rsidR="002524B2" w:rsidRDefault="002524B2" w:rsidP="00382AF0">
      <w:pPr>
        <w:pStyle w:val="ListParagraph"/>
        <w:numPr>
          <w:ilvl w:val="2"/>
          <w:numId w:val="13"/>
        </w:numPr>
      </w:pPr>
      <w:r>
        <w:t>If the result is not expected, then return and fix it.</w:t>
      </w:r>
    </w:p>
    <w:p w14:paraId="7C7DF7D3" w14:textId="4F753368" w:rsidR="00382AF0" w:rsidRDefault="002524B2" w:rsidP="002524B2">
      <w:pPr>
        <w:pStyle w:val="ListParagraph"/>
        <w:numPr>
          <w:ilvl w:val="0"/>
          <w:numId w:val="13"/>
        </w:numPr>
      </w:pPr>
      <w:r>
        <w:t xml:space="preserve">Commit all files and push them to </w:t>
      </w:r>
      <w:r w:rsidR="00C406D2">
        <w:t xml:space="preserve">the </w:t>
      </w:r>
      <w:r>
        <w:t>remote repository.</w:t>
      </w:r>
    </w:p>
    <w:p w14:paraId="5C0970E5" w14:textId="6D94B202" w:rsidR="002524B2" w:rsidRDefault="002524B2" w:rsidP="002524B2">
      <w:pPr>
        <w:pStyle w:val="ListParagraph"/>
        <w:numPr>
          <w:ilvl w:val="0"/>
          <w:numId w:val="13"/>
        </w:numPr>
      </w:pPr>
      <w:r>
        <w:t>Submit the repository's URL in D2L and answer the questions.</w:t>
      </w:r>
    </w:p>
    <w:p w14:paraId="49FE6D4C" w14:textId="1A2562F6" w:rsidR="002524B2" w:rsidRDefault="002524B2" w:rsidP="00382AF0">
      <w:pPr>
        <w:pStyle w:val="Heading3"/>
      </w:pPr>
      <w:r>
        <w:t xml:space="preserve">Expected </w:t>
      </w:r>
      <w:proofErr w:type="gramStart"/>
      <w:r>
        <w:t>outcomes</w:t>
      </w:r>
      <w:proofErr w:type="gramEnd"/>
    </w:p>
    <w:p w14:paraId="267B7C27" w14:textId="77777777" w:rsidR="00186672" w:rsidRDefault="00186672" w:rsidP="00186672">
      <w:pPr>
        <w:pStyle w:val="ListParagraph"/>
        <w:numPr>
          <w:ilvl w:val="0"/>
          <w:numId w:val="14"/>
        </w:numPr>
      </w:pPr>
      <w:r>
        <w:t>When you access the following URLs:</w:t>
      </w:r>
    </w:p>
    <w:p w14:paraId="6A569E3C" w14:textId="77777777" w:rsidR="00186672" w:rsidRDefault="00186672" w:rsidP="00186672">
      <w:pPr>
        <w:pStyle w:val="ListParagraph"/>
        <w:numPr>
          <w:ilvl w:val="1"/>
          <w:numId w:val="14"/>
        </w:numPr>
      </w:pPr>
      <w:r>
        <w:lastRenderedPageBreak/>
        <w:t>“</w:t>
      </w:r>
      <w:r w:rsidRPr="00637C0C">
        <w:rPr>
          <w:rFonts w:ascii="Courier New" w:hAnsi="Courier New" w:cs="Courier New"/>
        </w:rPr>
        <w:t>http://localhost:8080/</w:t>
      </w:r>
      <w:proofErr w:type="spellStart"/>
      <w:r w:rsidRPr="00637C0C">
        <w:rPr>
          <w:rFonts w:ascii="Courier New" w:hAnsi="Courier New" w:cs="Courier New"/>
        </w:rPr>
        <w:t>api</w:t>
      </w:r>
      <w:proofErr w:type="spellEnd"/>
      <w:r w:rsidRPr="00637C0C">
        <w:rPr>
          <w:rFonts w:ascii="Courier New" w:hAnsi="Courier New" w:cs="Courier New"/>
        </w:rPr>
        <w:t>/books</w:t>
      </w:r>
      <w:r>
        <w:t>” you will get a JSON message with all books.</w:t>
      </w:r>
    </w:p>
    <w:p w14:paraId="18015B3C" w14:textId="77777777" w:rsidR="00186672" w:rsidRDefault="00186672" w:rsidP="00186672">
      <w:pPr>
        <w:pStyle w:val="ListParagraph"/>
        <w:numPr>
          <w:ilvl w:val="1"/>
          <w:numId w:val="14"/>
        </w:numPr>
      </w:pPr>
      <w:r>
        <w:t>“</w:t>
      </w:r>
      <w:r w:rsidRPr="00CA3A7E">
        <w:rPr>
          <w:rFonts w:ascii="Courier New" w:hAnsi="Courier New" w:cs="Courier New"/>
        </w:rPr>
        <w:t>http://localhost:8080/</w:t>
      </w:r>
      <w:proofErr w:type="spellStart"/>
      <w:r w:rsidRPr="00CA3A7E">
        <w:rPr>
          <w:rFonts w:ascii="Courier New" w:hAnsi="Courier New" w:cs="Courier New"/>
        </w:rPr>
        <w:t>api</w:t>
      </w:r>
      <w:proofErr w:type="spellEnd"/>
      <w:r w:rsidRPr="00CA3A7E">
        <w:rPr>
          <w:rFonts w:ascii="Courier New" w:hAnsi="Courier New" w:cs="Courier New"/>
        </w:rPr>
        <w:t>/books/1</w:t>
      </w:r>
      <w:r>
        <w:t>” you will get a JSON message with just one book.</w:t>
      </w:r>
    </w:p>
    <w:p w14:paraId="07D29820" w14:textId="2AF3356F" w:rsidR="002524B2" w:rsidRDefault="002524B2" w:rsidP="00186672">
      <w:pPr>
        <w:pStyle w:val="ListParagraph"/>
        <w:numPr>
          <w:ilvl w:val="0"/>
          <w:numId w:val="14"/>
        </w:numPr>
      </w:pPr>
      <w:r>
        <w:t xml:space="preserve">When executing the command </w:t>
      </w:r>
      <w:r w:rsidR="00186672">
        <w:t>“</w:t>
      </w:r>
      <w:r w:rsidRPr="00186672">
        <w:rPr>
          <w:rFonts w:ascii="Courier New" w:hAnsi="Courier New" w:cs="Courier New"/>
        </w:rPr>
        <w:t xml:space="preserve">docker-compose </w:t>
      </w:r>
      <w:proofErr w:type="spellStart"/>
      <w:r w:rsidRPr="00186672">
        <w:rPr>
          <w:rFonts w:ascii="Courier New" w:hAnsi="Courier New" w:cs="Courier New"/>
        </w:rPr>
        <w:t>ps</w:t>
      </w:r>
      <w:proofErr w:type="spellEnd"/>
      <w:r>
        <w:t xml:space="preserve">”, you should see something </w:t>
      </w:r>
      <w:proofErr w:type="gramStart"/>
      <w:r w:rsidR="00E26082">
        <w:t>similar to</w:t>
      </w:r>
      <w:proofErr w:type="gramEnd"/>
      <w:r>
        <w:t>:</w:t>
      </w:r>
    </w:p>
    <w:tbl>
      <w:tblPr>
        <w:tblStyle w:val="TableGrid"/>
        <w:tblW w:w="9493" w:type="dxa"/>
        <w:tblLayout w:type="fixed"/>
        <w:tblLook w:val="06A0" w:firstRow="1" w:lastRow="0" w:firstColumn="1" w:lastColumn="0" w:noHBand="1" w:noVBand="1"/>
      </w:tblPr>
      <w:tblGrid>
        <w:gridCol w:w="9493"/>
      </w:tblGrid>
      <w:tr w:rsidR="00425438" w14:paraId="58066125" w14:textId="77777777" w:rsidTr="00425438">
        <w:trPr>
          <w:trHeight w:val="300"/>
        </w:trPr>
        <w:tc>
          <w:tcPr>
            <w:tcW w:w="9493" w:type="dxa"/>
          </w:tcPr>
          <w:p w14:paraId="0212206F" w14:textId="77777777" w:rsidR="00425438" w:rsidRDefault="00425438" w:rsidP="0075703C">
            <w:pPr>
              <w:rPr>
                <w:rFonts w:ascii="Courier New" w:eastAsia="Courier New" w:hAnsi="Courier New" w:cs="Courier New"/>
                <w:sz w:val="14"/>
                <w:szCs w:val="14"/>
              </w:rPr>
            </w:pPr>
            <w:r w:rsidRPr="7395E57F">
              <w:rPr>
                <w:rFonts w:ascii="Courier New" w:eastAsia="Courier New" w:hAnsi="Courier New" w:cs="Courier New"/>
                <w:sz w:val="14"/>
                <w:szCs w:val="14"/>
                <w:lang w:val="en-US"/>
              </w:rPr>
              <w:t>NAME                        IMAGE                     COMMAND                  SERVICE        CREATED             STATUS             PORTS</w:t>
            </w:r>
          </w:p>
          <w:p w14:paraId="0C72EB8A" w14:textId="77777777" w:rsidR="00425438" w:rsidRDefault="00425438" w:rsidP="0075703C">
            <w:pPr>
              <w:rPr>
                <w:rFonts w:ascii="Courier New" w:eastAsia="Courier New" w:hAnsi="Courier New" w:cs="Courier New"/>
                <w:sz w:val="14"/>
                <w:szCs w:val="14"/>
              </w:rPr>
            </w:pPr>
            <w:r w:rsidRPr="7395E57F">
              <w:rPr>
                <w:rFonts w:ascii="Courier New" w:eastAsia="Courier New" w:hAnsi="Courier New" w:cs="Courier New"/>
                <w:sz w:val="14"/>
                <w:szCs w:val="14"/>
                <w:lang w:val="en-US"/>
              </w:rPr>
              <w:t>challenge3-db-1             challenge3-db             "docker-</w:t>
            </w:r>
            <w:proofErr w:type="spellStart"/>
            <w:proofErr w:type="gramStart"/>
            <w:r w:rsidRPr="7395E57F">
              <w:rPr>
                <w:rFonts w:ascii="Courier New" w:eastAsia="Courier New" w:hAnsi="Courier New" w:cs="Courier New"/>
                <w:sz w:val="14"/>
                <w:szCs w:val="14"/>
                <w:lang w:val="en-US"/>
              </w:rPr>
              <w:t>entrypoint.s</w:t>
            </w:r>
            <w:proofErr w:type="spellEnd"/>
            <w:proofErr w:type="gramEnd"/>
            <w:r w:rsidRPr="7395E57F">
              <w:rPr>
                <w:rFonts w:ascii="Courier New" w:eastAsia="Courier New" w:hAnsi="Courier New" w:cs="Courier New"/>
                <w:sz w:val="14"/>
                <w:szCs w:val="14"/>
                <w:lang w:val="en-US"/>
              </w:rPr>
              <w:t xml:space="preserve">…"   </w:t>
            </w:r>
            <w:proofErr w:type="spellStart"/>
            <w:r w:rsidRPr="7395E57F">
              <w:rPr>
                <w:rFonts w:ascii="Courier New" w:eastAsia="Courier New" w:hAnsi="Courier New" w:cs="Courier New"/>
                <w:sz w:val="14"/>
                <w:szCs w:val="14"/>
                <w:lang w:val="en-US"/>
              </w:rPr>
              <w:t>db</w:t>
            </w:r>
            <w:proofErr w:type="spellEnd"/>
            <w:r w:rsidRPr="7395E57F">
              <w:rPr>
                <w:rFonts w:ascii="Courier New" w:eastAsia="Courier New" w:hAnsi="Courier New" w:cs="Courier New"/>
                <w:sz w:val="14"/>
                <w:szCs w:val="14"/>
                <w:lang w:val="en-US"/>
              </w:rPr>
              <w:t xml:space="preserve">             2 hours ago         Up 2 hours         3306/</w:t>
            </w:r>
            <w:proofErr w:type="spellStart"/>
            <w:r w:rsidRPr="7395E57F">
              <w:rPr>
                <w:rFonts w:ascii="Courier New" w:eastAsia="Courier New" w:hAnsi="Courier New" w:cs="Courier New"/>
                <w:sz w:val="14"/>
                <w:szCs w:val="14"/>
                <w:lang w:val="en-US"/>
              </w:rPr>
              <w:t>tcp</w:t>
            </w:r>
            <w:proofErr w:type="spellEnd"/>
          </w:p>
          <w:p w14:paraId="2FC2BCDE" w14:textId="77777777" w:rsidR="00425438" w:rsidRDefault="00425438" w:rsidP="0075703C">
            <w:pPr>
              <w:rPr>
                <w:rFonts w:ascii="Courier New" w:eastAsia="Courier New" w:hAnsi="Courier New" w:cs="Courier New"/>
                <w:sz w:val="14"/>
                <w:szCs w:val="14"/>
              </w:rPr>
            </w:pPr>
            <w:r w:rsidRPr="7395E57F">
              <w:rPr>
                <w:rFonts w:ascii="Courier New" w:eastAsia="Courier New" w:hAnsi="Courier New" w:cs="Courier New"/>
                <w:sz w:val="14"/>
                <w:szCs w:val="14"/>
                <w:lang w:val="en-US"/>
              </w:rPr>
              <w:t>challenge3-nginx-1          challenge3-nginx          "/docker-</w:t>
            </w:r>
            <w:proofErr w:type="spellStart"/>
            <w:r w:rsidRPr="7395E57F">
              <w:rPr>
                <w:rFonts w:ascii="Courier New" w:eastAsia="Courier New" w:hAnsi="Courier New" w:cs="Courier New"/>
                <w:sz w:val="14"/>
                <w:szCs w:val="14"/>
                <w:lang w:val="en-US"/>
              </w:rPr>
              <w:t>entrypoint</w:t>
            </w:r>
            <w:proofErr w:type="spellEnd"/>
            <w:proofErr w:type="gramStart"/>
            <w:r w:rsidRPr="7395E57F">
              <w:rPr>
                <w:rFonts w:ascii="Courier New" w:eastAsia="Courier New" w:hAnsi="Courier New" w:cs="Courier New"/>
                <w:sz w:val="14"/>
                <w:szCs w:val="14"/>
                <w:lang w:val="en-US"/>
              </w:rPr>
              <w:t>.…</w:t>
            </w:r>
            <w:proofErr w:type="gramEnd"/>
            <w:r w:rsidRPr="7395E57F">
              <w:rPr>
                <w:rFonts w:ascii="Courier New" w:eastAsia="Courier New" w:hAnsi="Courier New" w:cs="Courier New"/>
                <w:sz w:val="14"/>
                <w:szCs w:val="14"/>
                <w:lang w:val="en-US"/>
              </w:rPr>
              <w:t>"   nginx          2 hours ago         Up 2 hours         0.0.0.0:8888-&gt;80/</w:t>
            </w:r>
            <w:proofErr w:type="spellStart"/>
            <w:r w:rsidRPr="7395E57F">
              <w:rPr>
                <w:rFonts w:ascii="Courier New" w:eastAsia="Courier New" w:hAnsi="Courier New" w:cs="Courier New"/>
                <w:sz w:val="14"/>
                <w:szCs w:val="14"/>
                <w:lang w:val="en-US"/>
              </w:rPr>
              <w:t>tcp</w:t>
            </w:r>
            <w:proofErr w:type="spellEnd"/>
          </w:p>
          <w:p w14:paraId="5CD44FCD" w14:textId="77777777" w:rsidR="00425438" w:rsidRDefault="00425438" w:rsidP="0075703C">
            <w:pPr>
              <w:rPr>
                <w:rFonts w:ascii="Courier New" w:eastAsia="Courier New" w:hAnsi="Courier New" w:cs="Courier New"/>
                <w:sz w:val="14"/>
                <w:szCs w:val="14"/>
              </w:rPr>
            </w:pPr>
            <w:r w:rsidRPr="7395E57F">
              <w:rPr>
                <w:rFonts w:ascii="Courier New" w:eastAsia="Courier New" w:hAnsi="Courier New" w:cs="Courier New"/>
                <w:sz w:val="14"/>
                <w:szCs w:val="14"/>
                <w:lang w:val="en-US"/>
              </w:rPr>
              <w:t>challenge3-node-service-1   challenge3-node-service   "docker-</w:t>
            </w:r>
            <w:proofErr w:type="spellStart"/>
            <w:proofErr w:type="gramStart"/>
            <w:r w:rsidRPr="7395E57F">
              <w:rPr>
                <w:rFonts w:ascii="Courier New" w:eastAsia="Courier New" w:hAnsi="Courier New" w:cs="Courier New"/>
                <w:sz w:val="14"/>
                <w:szCs w:val="14"/>
                <w:lang w:val="en-US"/>
              </w:rPr>
              <w:t>entrypoint.s</w:t>
            </w:r>
            <w:proofErr w:type="spellEnd"/>
            <w:proofErr w:type="gramEnd"/>
            <w:r w:rsidRPr="7395E57F">
              <w:rPr>
                <w:rFonts w:ascii="Courier New" w:eastAsia="Courier New" w:hAnsi="Courier New" w:cs="Courier New"/>
                <w:sz w:val="14"/>
                <w:szCs w:val="14"/>
                <w:lang w:val="en-US"/>
              </w:rPr>
              <w:t>…"   node-service   About an hour ago   Up About an hour   3000/</w:t>
            </w:r>
            <w:proofErr w:type="spellStart"/>
            <w:r w:rsidRPr="7395E57F">
              <w:rPr>
                <w:rFonts w:ascii="Courier New" w:eastAsia="Courier New" w:hAnsi="Courier New" w:cs="Courier New"/>
                <w:sz w:val="14"/>
                <w:szCs w:val="14"/>
                <w:lang w:val="en-US"/>
              </w:rPr>
              <w:t>tcp</w:t>
            </w:r>
            <w:proofErr w:type="spellEnd"/>
          </w:p>
        </w:tc>
      </w:tr>
    </w:tbl>
    <w:p w14:paraId="3F1CCDBA" w14:textId="77777777" w:rsidR="007A7520" w:rsidRDefault="007A7520" w:rsidP="007A7520">
      <w:pPr>
        <w:pStyle w:val="ListParagraph"/>
        <w:numPr>
          <w:ilvl w:val="0"/>
          <w:numId w:val="14"/>
        </w:numPr>
      </w:pPr>
      <w:r>
        <w:t>On D2L you will submit the document with all steps necessary to achieve the results.</w:t>
      </w:r>
    </w:p>
    <w:p w14:paraId="374F325F" w14:textId="22A5F541" w:rsidR="002524B2" w:rsidRDefault="002524B2" w:rsidP="007A7520">
      <w:pPr>
        <w:pStyle w:val="Heading3"/>
      </w:pPr>
      <w:r>
        <w:t>C</w:t>
      </w:r>
      <w:r w:rsidR="007A7520">
        <w:t xml:space="preserve">onfiguration </w:t>
      </w:r>
      <w:proofErr w:type="spellStart"/>
      <w:r w:rsidR="007A7520">
        <w:t>Variales</w:t>
      </w:r>
      <w:proofErr w:type="spellEnd"/>
    </w:p>
    <w:p w14:paraId="744C2D9E" w14:textId="310A802E" w:rsidR="002524B2" w:rsidRDefault="002524B2" w:rsidP="002524B2">
      <w:r>
        <w:t>For this challenge</w:t>
      </w:r>
      <w:r w:rsidR="00E26082">
        <w:t>,</w:t>
      </w:r>
      <w:r>
        <w:t xml:space="preserve"> you will need to provide some environmental variables to configure your services. Refer to this page for more details: </w:t>
      </w:r>
      <w:hyperlink r:id="rId18" w:history="1">
        <w:r w:rsidR="00873226" w:rsidRPr="00957A83">
          <w:rPr>
            <w:rStyle w:val="Hyperlink"/>
          </w:rPr>
          <w:t>https://hub.docker.com/_/mariadb</w:t>
        </w:r>
      </w:hyperlink>
      <w:r w:rsidR="00873226">
        <w:t xml:space="preserve"> </w:t>
      </w:r>
      <w:r>
        <w:t xml:space="preserve"> </w:t>
      </w:r>
    </w:p>
    <w:p w14:paraId="1483BF02" w14:textId="77777777" w:rsidR="00873226" w:rsidRDefault="002524B2" w:rsidP="00873226">
      <w:pPr>
        <w:ind w:left="360" w:hanging="360"/>
      </w:pPr>
      <w:r>
        <w:t>Application config</w:t>
      </w:r>
      <w:r w:rsidR="00873226">
        <w:t>:</w:t>
      </w:r>
    </w:p>
    <w:p w14:paraId="7DCD5DC6" w14:textId="0972CF34" w:rsidR="00873226" w:rsidRPr="004F6DF8" w:rsidRDefault="002524B2" w:rsidP="004F6DF8">
      <w:pPr>
        <w:pStyle w:val="ListParagraph"/>
        <w:numPr>
          <w:ilvl w:val="0"/>
          <w:numId w:val="17"/>
        </w:numPr>
        <w:rPr>
          <w:lang w:val="pt-BR"/>
        </w:rPr>
      </w:pPr>
      <w:r w:rsidRPr="004F6DF8">
        <w:t>DB_ROOT_PASSWORD</w:t>
      </w:r>
    </w:p>
    <w:p w14:paraId="647E9C7F" w14:textId="77777777" w:rsidR="00873226" w:rsidRPr="004F6DF8" w:rsidRDefault="002524B2" w:rsidP="004F6DF8">
      <w:pPr>
        <w:pStyle w:val="ListParagraph"/>
        <w:numPr>
          <w:ilvl w:val="0"/>
          <w:numId w:val="17"/>
        </w:numPr>
      </w:pPr>
      <w:r w:rsidRPr="004F6DF8">
        <w:rPr>
          <w:lang w:val="pt-BR"/>
        </w:rPr>
        <w:t>DB_DATABASE</w:t>
      </w:r>
    </w:p>
    <w:p w14:paraId="60B8F1D5" w14:textId="77777777" w:rsidR="00873226" w:rsidRPr="004F6DF8" w:rsidRDefault="002524B2" w:rsidP="004F6DF8">
      <w:pPr>
        <w:pStyle w:val="ListParagraph"/>
        <w:numPr>
          <w:ilvl w:val="0"/>
          <w:numId w:val="17"/>
        </w:numPr>
      </w:pPr>
      <w:r w:rsidRPr="004F6DF8">
        <w:rPr>
          <w:lang w:val="pt-BR"/>
        </w:rPr>
        <w:t>DB_USERNAME</w:t>
      </w:r>
    </w:p>
    <w:p w14:paraId="5107F434" w14:textId="77777777" w:rsidR="00873226" w:rsidRPr="004F6DF8" w:rsidRDefault="002524B2" w:rsidP="004F6DF8">
      <w:pPr>
        <w:pStyle w:val="ListParagraph"/>
        <w:numPr>
          <w:ilvl w:val="0"/>
          <w:numId w:val="17"/>
        </w:numPr>
      </w:pPr>
      <w:r w:rsidRPr="004F6DF8">
        <w:rPr>
          <w:lang w:val="pt-BR"/>
        </w:rPr>
        <w:t>DB_PASSWORD</w:t>
      </w:r>
    </w:p>
    <w:p w14:paraId="700CCA6B" w14:textId="6FE8CCDC" w:rsidR="002524B2" w:rsidRPr="004F6DF8" w:rsidRDefault="002524B2" w:rsidP="004F6DF8">
      <w:pPr>
        <w:pStyle w:val="ListParagraph"/>
        <w:numPr>
          <w:ilvl w:val="0"/>
          <w:numId w:val="17"/>
        </w:numPr>
        <w:rPr>
          <w:lang w:val="pt-BR"/>
        </w:rPr>
      </w:pPr>
      <w:r w:rsidRPr="004F6DF8">
        <w:rPr>
          <w:lang w:val="pt-BR"/>
        </w:rPr>
        <w:t>DB_HOST</w:t>
      </w:r>
    </w:p>
    <w:p w14:paraId="0A3D1E22" w14:textId="77777777" w:rsidR="00873226" w:rsidRDefault="002524B2" w:rsidP="004F6DF8">
      <w:pPr>
        <w:ind w:left="360" w:hanging="360"/>
      </w:pPr>
      <w:r>
        <w:t>Database config:</w:t>
      </w:r>
    </w:p>
    <w:p w14:paraId="62DCC3B7" w14:textId="578AFDF2" w:rsidR="002524B2" w:rsidRDefault="002524B2" w:rsidP="004F6DF8">
      <w:pPr>
        <w:pStyle w:val="ListParagraph"/>
        <w:numPr>
          <w:ilvl w:val="0"/>
          <w:numId w:val="18"/>
        </w:numPr>
      </w:pPr>
      <w:r>
        <w:t>MYSQL_ROOT_PASSWORD</w:t>
      </w:r>
    </w:p>
    <w:p w14:paraId="4A4D4182" w14:textId="1A4D7656" w:rsidR="002524B2" w:rsidRPr="004F6DF8" w:rsidRDefault="002524B2" w:rsidP="004F6DF8">
      <w:pPr>
        <w:pStyle w:val="ListParagraph"/>
        <w:numPr>
          <w:ilvl w:val="0"/>
          <w:numId w:val="18"/>
        </w:numPr>
        <w:rPr>
          <w:lang w:val="pt-BR"/>
        </w:rPr>
      </w:pPr>
      <w:r w:rsidRPr="004F6DF8">
        <w:rPr>
          <w:lang w:val="pt-BR"/>
        </w:rPr>
        <w:t>MYSQL_DATABASE</w:t>
      </w:r>
    </w:p>
    <w:p w14:paraId="10D70600" w14:textId="1D4279F5" w:rsidR="002524B2" w:rsidRPr="004F6DF8" w:rsidRDefault="002524B2" w:rsidP="004F6DF8">
      <w:pPr>
        <w:pStyle w:val="ListParagraph"/>
        <w:numPr>
          <w:ilvl w:val="0"/>
          <w:numId w:val="18"/>
        </w:numPr>
        <w:rPr>
          <w:lang w:val="pt-BR"/>
        </w:rPr>
      </w:pPr>
      <w:r w:rsidRPr="004F6DF8">
        <w:rPr>
          <w:lang w:val="pt-BR"/>
        </w:rPr>
        <w:t xml:space="preserve">MYSQL_USER </w:t>
      </w:r>
    </w:p>
    <w:p w14:paraId="240DE573" w14:textId="66DBE73A" w:rsidR="002524B2" w:rsidRDefault="002524B2" w:rsidP="004F6DF8">
      <w:pPr>
        <w:pStyle w:val="ListParagraph"/>
        <w:numPr>
          <w:ilvl w:val="0"/>
          <w:numId w:val="18"/>
        </w:numPr>
      </w:pPr>
      <w:r>
        <w:t>MYSQL_PASSWORD</w:t>
      </w:r>
    </w:p>
    <w:p w14:paraId="44283023" w14:textId="0C6DAEE9" w:rsidR="002524B2" w:rsidRDefault="002524B2" w:rsidP="004F6DF8">
      <w:pPr>
        <w:pStyle w:val="ListParagraph"/>
        <w:numPr>
          <w:ilvl w:val="0"/>
          <w:numId w:val="18"/>
        </w:numPr>
      </w:pPr>
      <w:r>
        <w:t>MYSQL_HOST</w:t>
      </w:r>
    </w:p>
    <w:p w14:paraId="7851992B" w14:textId="77777777" w:rsidR="004F6DF8" w:rsidRDefault="004F6DF8" w:rsidP="002524B2"/>
    <w:p w14:paraId="54C5CE6F" w14:textId="77777777" w:rsidR="004F6DF8" w:rsidRDefault="004F6DF8" w:rsidP="002524B2"/>
    <w:p w14:paraId="20F48DBB" w14:textId="184A6000" w:rsidR="002524B2" w:rsidRDefault="002524B2" w:rsidP="004F6DF8">
      <w:pPr>
        <w:pStyle w:val="Heading2"/>
      </w:pPr>
      <w:r>
        <w:lastRenderedPageBreak/>
        <w:t xml:space="preserve">Challenge 4 – Scaling up an </w:t>
      </w:r>
      <w:proofErr w:type="gramStart"/>
      <w:r>
        <w:t>application</w:t>
      </w:r>
      <w:proofErr w:type="gramEnd"/>
    </w:p>
    <w:p w14:paraId="5168E780" w14:textId="77777777" w:rsidR="004B066D" w:rsidRDefault="002524B2" w:rsidP="002524B2">
      <w:r>
        <w:t xml:space="preserve">This last project aims to allow the students to learn how to scale </w:t>
      </w:r>
      <w:r w:rsidR="004B066D">
        <w:t xml:space="preserve">up </w:t>
      </w:r>
      <w:r>
        <w:t xml:space="preserve">a service. Using the very same code from </w:t>
      </w:r>
      <w:r w:rsidR="004B066D">
        <w:t xml:space="preserve">the </w:t>
      </w:r>
      <w:r>
        <w:t>previous challenge, the goal is to scale the node</w:t>
      </w:r>
      <w:r w:rsidR="004B066D">
        <w:t xml:space="preserve"> </w:t>
      </w:r>
      <w:r>
        <w:t xml:space="preserve">service in such </w:t>
      </w:r>
      <w:r w:rsidR="004B066D">
        <w:t xml:space="preserve">a </w:t>
      </w:r>
      <w:r>
        <w:t xml:space="preserve">way that instead of having only 1 instance, we have 3 running.  </w:t>
      </w:r>
    </w:p>
    <w:p w14:paraId="27E324FE" w14:textId="78CC915C" w:rsidR="002524B2" w:rsidRDefault="002524B2" w:rsidP="002524B2">
      <w:r w:rsidRPr="004B066D">
        <w:rPr>
          <w:b/>
          <w:bCs/>
        </w:rPr>
        <w:t>This challenge does not involve any extra implementation</w:t>
      </w:r>
      <w:r>
        <w:t xml:space="preserve">. Only research the commands necessary to scale service and document the steps and the evidence that you achieve the proposed goals. </w:t>
      </w:r>
    </w:p>
    <w:p w14:paraId="500EF558" w14:textId="5AF1713A" w:rsidR="002524B2" w:rsidRDefault="002524B2" w:rsidP="00550DBF">
      <w:pPr>
        <w:pStyle w:val="Heading3"/>
      </w:pPr>
      <w:r>
        <w:t>Goals</w:t>
      </w:r>
    </w:p>
    <w:p w14:paraId="74C295C4" w14:textId="77777777" w:rsidR="00550DBF" w:rsidRDefault="002524B2" w:rsidP="002524B2">
      <w:pPr>
        <w:pStyle w:val="ListParagraph"/>
        <w:numPr>
          <w:ilvl w:val="0"/>
          <w:numId w:val="19"/>
        </w:numPr>
      </w:pPr>
      <w:r>
        <w:t>Scale up the node</w:t>
      </w:r>
      <w:r w:rsidR="00550DBF">
        <w:t xml:space="preserve"> </w:t>
      </w:r>
      <w:r>
        <w:t>service from 1 to 3 instances</w:t>
      </w:r>
      <w:r w:rsidR="00550DBF">
        <w:t>.</w:t>
      </w:r>
    </w:p>
    <w:p w14:paraId="05AA1571" w14:textId="780BB8EF" w:rsidR="002524B2" w:rsidRDefault="002524B2" w:rsidP="002524B2">
      <w:pPr>
        <w:pStyle w:val="ListParagraph"/>
        <w:numPr>
          <w:ilvl w:val="0"/>
          <w:numId w:val="19"/>
        </w:numPr>
      </w:pPr>
      <w:r>
        <w:t>Understand the benefits of having more instances running instead of only one.</w:t>
      </w:r>
    </w:p>
    <w:p w14:paraId="69053271" w14:textId="4403E049" w:rsidR="002524B2" w:rsidRDefault="002524B2" w:rsidP="00550DBF">
      <w:pPr>
        <w:pStyle w:val="Heading3"/>
      </w:pPr>
      <w:r>
        <w:t>Steps</w:t>
      </w:r>
    </w:p>
    <w:p w14:paraId="3ECE917A" w14:textId="77777777" w:rsidR="00E04AF2" w:rsidRDefault="002524B2" w:rsidP="002524B2">
      <w:pPr>
        <w:pStyle w:val="ListParagraph"/>
        <w:numPr>
          <w:ilvl w:val="0"/>
          <w:numId w:val="20"/>
        </w:numPr>
      </w:pPr>
      <w:r>
        <w:t xml:space="preserve">Use the </w:t>
      </w:r>
      <w:r w:rsidR="00E04AF2" w:rsidRPr="00E04AF2">
        <w:rPr>
          <w:rFonts w:ascii="Courier New" w:hAnsi="Courier New" w:cs="Courier New"/>
        </w:rPr>
        <w:t>challenge3</w:t>
      </w:r>
      <w:r w:rsidR="00E04AF2">
        <w:t xml:space="preserve"> </w:t>
      </w:r>
      <w:r>
        <w:t>application</w:t>
      </w:r>
      <w:r w:rsidR="00E04AF2">
        <w:t>.</w:t>
      </w:r>
    </w:p>
    <w:p w14:paraId="581C0410" w14:textId="77777777" w:rsidR="001542F3" w:rsidRDefault="002524B2" w:rsidP="002524B2">
      <w:pPr>
        <w:pStyle w:val="ListParagraph"/>
        <w:numPr>
          <w:ilvl w:val="0"/>
          <w:numId w:val="20"/>
        </w:numPr>
      </w:pPr>
      <w:r>
        <w:t>In your browser or REST client, make a GET request to your application:</w:t>
      </w:r>
    </w:p>
    <w:p w14:paraId="23F57CC5" w14:textId="77777777" w:rsidR="001542F3" w:rsidRDefault="001542F3" w:rsidP="002524B2">
      <w:pPr>
        <w:pStyle w:val="ListParagraph"/>
        <w:numPr>
          <w:ilvl w:val="1"/>
          <w:numId w:val="20"/>
        </w:numPr>
      </w:pPr>
      <w:hyperlink r:id="rId19" w:history="1">
        <w:r w:rsidRPr="00957A83">
          <w:rPr>
            <w:rStyle w:val="Hyperlink"/>
          </w:rPr>
          <w:t>http://localhost:8080/api/stats</w:t>
        </w:r>
      </w:hyperlink>
      <w:r>
        <w:t xml:space="preserve"> </w:t>
      </w:r>
    </w:p>
    <w:p w14:paraId="2CF930F9" w14:textId="77777777" w:rsidR="00156798" w:rsidRDefault="002524B2" w:rsidP="002524B2">
      <w:pPr>
        <w:pStyle w:val="ListParagraph"/>
        <w:numPr>
          <w:ilvl w:val="0"/>
          <w:numId w:val="20"/>
        </w:numPr>
      </w:pPr>
      <w:r>
        <w:t>Record the field “</w:t>
      </w:r>
      <w:r w:rsidRPr="00156798">
        <w:rPr>
          <w:rFonts w:ascii="Courier New" w:hAnsi="Courier New" w:cs="Courier New"/>
        </w:rPr>
        <w:t>hostname</w:t>
      </w:r>
      <w:r>
        <w:t>”</w:t>
      </w:r>
      <w:r w:rsidR="001542F3">
        <w:t>.</w:t>
      </w:r>
    </w:p>
    <w:p w14:paraId="03426448" w14:textId="77777777" w:rsidR="00EC3C4C" w:rsidRDefault="002524B2" w:rsidP="002524B2">
      <w:pPr>
        <w:pStyle w:val="ListParagraph"/>
        <w:numPr>
          <w:ilvl w:val="0"/>
          <w:numId w:val="20"/>
        </w:numPr>
      </w:pPr>
      <w:r>
        <w:t>Repeat the same operation a couple of times.</w:t>
      </w:r>
    </w:p>
    <w:p w14:paraId="5DA78E92" w14:textId="77777777" w:rsidR="00DC683E" w:rsidRDefault="002524B2" w:rsidP="002524B2">
      <w:pPr>
        <w:pStyle w:val="ListParagraph"/>
        <w:numPr>
          <w:ilvl w:val="0"/>
          <w:numId w:val="20"/>
        </w:numPr>
      </w:pPr>
      <w:r>
        <w:t xml:space="preserve">Now, research how to scale up a particular service. </w:t>
      </w:r>
    </w:p>
    <w:p w14:paraId="003EA24B" w14:textId="77777777" w:rsidR="00DC683E" w:rsidRDefault="002524B2" w:rsidP="002524B2">
      <w:pPr>
        <w:pStyle w:val="ListParagraph"/>
        <w:numPr>
          <w:ilvl w:val="1"/>
          <w:numId w:val="20"/>
        </w:numPr>
      </w:pPr>
      <w:r>
        <w:t>Perform it on “</w:t>
      </w:r>
      <w:r w:rsidRPr="00DC683E">
        <w:rPr>
          <w:rFonts w:ascii="Courier New" w:hAnsi="Courier New" w:cs="Courier New"/>
        </w:rPr>
        <w:t>node-service</w:t>
      </w:r>
      <w:r>
        <w:t>”, scaling up from 1 to 3 instances.</w:t>
      </w:r>
    </w:p>
    <w:p w14:paraId="0FD0C829" w14:textId="77777777" w:rsidR="00DC683E" w:rsidRDefault="002524B2" w:rsidP="00DC683E">
      <w:pPr>
        <w:pStyle w:val="ListParagraph"/>
        <w:numPr>
          <w:ilvl w:val="0"/>
          <w:numId w:val="20"/>
        </w:numPr>
      </w:pPr>
      <w:r>
        <w:t>Now repeat the operation, performing requests on</w:t>
      </w:r>
      <w:r w:rsidR="00DC683E">
        <w:t>:</w:t>
      </w:r>
    </w:p>
    <w:p w14:paraId="3B68A80E" w14:textId="77777777" w:rsidR="00DC683E" w:rsidRDefault="00DC683E" w:rsidP="00DC683E">
      <w:pPr>
        <w:pStyle w:val="ListParagraph"/>
        <w:numPr>
          <w:ilvl w:val="1"/>
          <w:numId w:val="20"/>
        </w:numPr>
      </w:pPr>
      <w:hyperlink r:id="rId20" w:history="1">
        <w:r w:rsidRPr="00957A83">
          <w:rPr>
            <w:rStyle w:val="Hyperlink"/>
          </w:rPr>
          <w:t>http://localhost:8080/api/stats</w:t>
        </w:r>
      </w:hyperlink>
      <w:r>
        <w:t xml:space="preserve">, </w:t>
      </w:r>
      <w:r w:rsidR="002524B2">
        <w:t xml:space="preserve">multiple times, </w:t>
      </w:r>
    </w:p>
    <w:p w14:paraId="68134E33" w14:textId="14CD9153" w:rsidR="002524B2" w:rsidRDefault="00DC683E" w:rsidP="00DC683E">
      <w:pPr>
        <w:pStyle w:val="ListParagraph"/>
        <w:numPr>
          <w:ilvl w:val="1"/>
          <w:numId w:val="20"/>
        </w:numPr>
      </w:pPr>
      <w:r>
        <w:t>R</w:t>
      </w:r>
      <w:r w:rsidR="002524B2">
        <w:t>ecord the hostname</w:t>
      </w:r>
      <w:r>
        <w:t>s</w:t>
      </w:r>
      <w:r w:rsidR="002524B2">
        <w:t xml:space="preserve">. </w:t>
      </w:r>
    </w:p>
    <w:p w14:paraId="2B01AB39" w14:textId="77777777" w:rsidR="009B42E2" w:rsidRDefault="002524B2" w:rsidP="002524B2">
      <w:pPr>
        <w:pStyle w:val="ListParagraph"/>
        <w:numPr>
          <w:ilvl w:val="0"/>
          <w:numId w:val="20"/>
        </w:numPr>
      </w:pPr>
      <w:r>
        <w:t>D</w:t>
      </w:r>
      <w:r w:rsidR="00DC683E">
        <w:t>id</w:t>
      </w:r>
      <w:r>
        <w:t xml:space="preserve"> you see any difference?</w:t>
      </w:r>
    </w:p>
    <w:p w14:paraId="2B938B8C" w14:textId="58D62977" w:rsidR="002524B2" w:rsidRDefault="002524B2" w:rsidP="002524B2">
      <w:pPr>
        <w:pStyle w:val="ListParagraph"/>
        <w:numPr>
          <w:ilvl w:val="0"/>
          <w:numId w:val="20"/>
        </w:numPr>
      </w:pPr>
      <w:r>
        <w:t>Execute the command “</w:t>
      </w:r>
      <w:r w:rsidRPr="009B42E2">
        <w:rPr>
          <w:rFonts w:ascii="Courier New" w:hAnsi="Courier New" w:cs="Courier New"/>
        </w:rPr>
        <w:t xml:space="preserve">docker-compose </w:t>
      </w:r>
      <w:proofErr w:type="spellStart"/>
      <w:r w:rsidRPr="009B42E2">
        <w:rPr>
          <w:rFonts w:ascii="Courier New" w:hAnsi="Courier New" w:cs="Courier New"/>
        </w:rPr>
        <w:t>ps</w:t>
      </w:r>
      <w:proofErr w:type="spellEnd"/>
      <w:r>
        <w:t xml:space="preserve">” and record the output.  </w:t>
      </w:r>
    </w:p>
    <w:p w14:paraId="565D4456" w14:textId="3B2AF967" w:rsidR="002524B2" w:rsidRDefault="002524B2" w:rsidP="009B6833">
      <w:pPr>
        <w:pStyle w:val="Heading3"/>
      </w:pPr>
      <w:r>
        <w:t xml:space="preserve">Expected </w:t>
      </w:r>
      <w:proofErr w:type="gramStart"/>
      <w:r>
        <w:t>outcomes</w:t>
      </w:r>
      <w:proofErr w:type="gramEnd"/>
    </w:p>
    <w:p w14:paraId="1783662B" w14:textId="4ECA021B" w:rsidR="007A4CD3" w:rsidRDefault="002524B2" w:rsidP="002524B2">
      <w:pPr>
        <w:pStyle w:val="ListParagraph"/>
        <w:numPr>
          <w:ilvl w:val="0"/>
          <w:numId w:val="21"/>
        </w:numPr>
      </w:pPr>
      <w:r>
        <w:t xml:space="preserve">When you </w:t>
      </w:r>
      <w:r w:rsidR="002E6943">
        <w:t>make</w:t>
      </w:r>
      <w:r w:rsidR="005E4321">
        <w:t xml:space="preserve"> requests to</w:t>
      </w:r>
      <w:r>
        <w:t xml:space="preserve"> </w:t>
      </w:r>
      <w:r w:rsidR="005E4321">
        <w:t xml:space="preserve">the </w:t>
      </w:r>
      <w:r>
        <w:t>URL</w:t>
      </w:r>
      <w:r w:rsidR="005E4321">
        <w:t xml:space="preserve"> </w:t>
      </w:r>
      <w:r>
        <w:t>“</w:t>
      </w:r>
      <w:r w:rsidRPr="0085461F">
        <w:rPr>
          <w:rFonts w:ascii="Courier New" w:hAnsi="Courier New" w:cs="Courier New"/>
        </w:rPr>
        <w:t>http://localhost:8080/</w:t>
      </w:r>
      <w:proofErr w:type="spellStart"/>
      <w:r w:rsidRPr="0085461F">
        <w:rPr>
          <w:rFonts w:ascii="Courier New" w:hAnsi="Courier New" w:cs="Courier New"/>
        </w:rPr>
        <w:t>api</w:t>
      </w:r>
      <w:proofErr w:type="spellEnd"/>
      <w:r w:rsidRPr="0085461F">
        <w:rPr>
          <w:rFonts w:ascii="Courier New" w:hAnsi="Courier New" w:cs="Courier New"/>
        </w:rPr>
        <w:t>/stats</w:t>
      </w:r>
      <w:r>
        <w:t>” before scal</w:t>
      </w:r>
      <w:r w:rsidR="005E4321">
        <w:t>ing</w:t>
      </w:r>
      <w:r w:rsidR="007A4CD3">
        <w:t xml:space="preserve"> </w:t>
      </w:r>
      <w:r>
        <w:t xml:space="preserve">up your </w:t>
      </w:r>
      <w:r w:rsidRPr="007A4CD3">
        <w:rPr>
          <w:rFonts w:ascii="Courier New" w:hAnsi="Courier New" w:cs="Courier New"/>
        </w:rPr>
        <w:t>node-service</w:t>
      </w:r>
      <w:r>
        <w:t>, you should always see the same hostname after repeated requests.</w:t>
      </w:r>
    </w:p>
    <w:p w14:paraId="2BD07C88" w14:textId="0586980A" w:rsidR="002524B2" w:rsidRDefault="002524B2" w:rsidP="002524B2">
      <w:pPr>
        <w:pStyle w:val="ListParagraph"/>
        <w:numPr>
          <w:ilvl w:val="0"/>
          <w:numId w:val="21"/>
        </w:numPr>
      </w:pPr>
      <w:r>
        <w:t xml:space="preserve">After scaling up your </w:t>
      </w:r>
      <w:r w:rsidRPr="007A4CD3">
        <w:rPr>
          <w:rFonts w:ascii="Courier New" w:hAnsi="Courier New" w:cs="Courier New"/>
        </w:rPr>
        <w:t>node-service</w:t>
      </w:r>
      <w:r>
        <w:t>, you should note that now each request will bring a different hostname (up to 3). Remember the Round-Robin?</w:t>
      </w:r>
    </w:p>
    <w:p w14:paraId="26B3BC69" w14:textId="77777777" w:rsidR="00DF3D9D" w:rsidRDefault="00DF3D9D" w:rsidP="00DF3D9D">
      <w:pPr>
        <w:pStyle w:val="ListParagraph"/>
        <w:numPr>
          <w:ilvl w:val="0"/>
          <w:numId w:val="21"/>
        </w:numPr>
      </w:pPr>
      <w:r>
        <w:t>On D2L you will submit the document with all steps necessary to achieve the results.</w:t>
      </w:r>
    </w:p>
    <w:p w14:paraId="26AD2F62" w14:textId="7A1F8810" w:rsidR="005D76F0" w:rsidRPr="008518D7" w:rsidRDefault="005D76F0" w:rsidP="00DF3D9D"/>
    <w:sectPr w:rsidR="005D76F0" w:rsidRPr="008518D7" w:rsidSect="00E539FB">
      <w:headerReference w:type="default" r:id="rId21"/>
      <w:footerReference w:type="default" r:id="rId22"/>
      <w:pgSz w:w="12240" w:h="15840" w:code="1"/>
      <w:pgMar w:top="18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38557" w14:textId="77777777" w:rsidR="00537E21" w:rsidRDefault="00537E21" w:rsidP="00C76089">
      <w:r>
        <w:separator/>
      </w:r>
    </w:p>
  </w:endnote>
  <w:endnote w:type="continuationSeparator" w:id="0">
    <w:p w14:paraId="1A7FCF3A" w14:textId="77777777" w:rsidR="00537E21" w:rsidRDefault="00537E21" w:rsidP="00C760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EF9EC" w14:textId="684B7823" w:rsidR="008E4B3F" w:rsidRPr="00A37301" w:rsidRDefault="00BC4F43" w:rsidP="006807E7">
    <w:pPr>
      <w:pStyle w:val="Footer"/>
      <w:tabs>
        <w:tab w:val="clear" w:pos="360"/>
        <w:tab w:val="center" w:pos="9000"/>
      </w:tabs>
      <w:spacing w:before="120"/>
      <w:ind w:left="0" w:firstLine="0"/>
    </w:pPr>
    <w:r>
      <w:t>© 202</w:t>
    </w:r>
    <w:r w:rsidR="00670007">
      <w:t>2</w:t>
    </w:r>
    <w:r w:rsidRPr="00A37301">
      <w:t>, Southern Alberta Institute of Technology</w:t>
    </w:r>
    <w:r w:rsidR="001F56E8">
      <w:tab/>
    </w:r>
    <w:r w:rsidR="001F56E8" w:rsidRPr="001F56E8">
      <w:rPr>
        <w:b/>
      </w:rPr>
      <w:fldChar w:fldCharType="begin"/>
    </w:r>
    <w:r w:rsidR="001F56E8" w:rsidRPr="001F56E8">
      <w:rPr>
        <w:b/>
      </w:rPr>
      <w:instrText xml:space="preserve"> PAGE   \* MERGEFORMAT </w:instrText>
    </w:r>
    <w:r w:rsidR="001F56E8" w:rsidRPr="001F56E8">
      <w:rPr>
        <w:b/>
      </w:rPr>
      <w:fldChar w:fldCharType="separate"/>
    </w:r>
    <w:r w:rsidR="00C35EE5">
      <w:rPr>
        <w:b/>
        <w:noProof/>
      </w:rPr>
      <w:t>1</w:t>
    </w:r>
    <w:r w:rsidR="001F56E8" w:rsidRPr="001F56E8">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BD3D6" w14:textId="77777777" w:rsidR="00537E21" w:rsidRDefault="00537E21" w:rsidP="00C76089">
      <w:r>
        <w:separator/>
      </w:r>
    </w:p>
  </w:footnote>
  <w:footnote w:type="continuationSeparator" w:id="0">
    <w:p w14:paraId="4B150121" w14:textId="77777777" w:rsidR="00537E21" w:rsidRDefault="00537E21" w:rsidP="00C760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98FD6" w14:textId="77777777" w:rsidR="005035B2" w:rsidRPr="001B78B4" w:rsidRDefault="001F56E8" w:rsidP="00C76089">
    <w:pPr>
      <w:pStyle w:val="Header"/>
    </w:pPr>
    <w:r>
      <w:rPr>
        <w:noProof/>
        <w:lang w:eastAsia="en-CA"/>
      </w:rPr>
      <w:drawing>
        <wp:anchor distT="0" distB="0" distL="114300" distR="114300" simplePos="0" relativeHeight="251662336" behindDoc="1" locked="0" layoutInCell="1" allowOverlap="1" wp14:anchorId="3AF236E7" wp14:editId="79311514">
          <wp:simplePos x="0" y="0"/>
          <wp:positionH relativeFrom="column">
            <wp:posOffset>4574858</wp:posOffset>
          </wp:positionH>
          <wp:positionV relativeFrom="paragraph">
            <wp:posOffset>-247650</wp:posOffset>
          </wp:positionV>
          <wp:extent cx="1526540" cy="6305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40" cy="63055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35686"/>
    <w:multiLevelType w:val="hybridMultilevel"/>
    <w:tmpl w:val="A97A17B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DA4DD4"/>
    <w:multiLevelType w:val="hybridMultilevel"/>
    <w:tmpl w:val="15D601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C647951"/>
    <w:multiLevelType w:val="hybridMultilevel"/>
    <w:tmpl w:val="E9A4BB78"/>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F266713"/>
    <w:multiLevelType w:val="hybridMultilevel"/>
    <w:tmpl w:val="1B887ABC"/>
    <w:lvl w:ilvl="0" w:tplc="AD8E9770">
      <w:start w:val="1"/>
      <w:numFmt w:val="decimal"/>
      <w:pStyle w:val="ListParagraph"/>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A663A9"/>
    <w:multiLevelType w:val="hybridMultilevel"/>
    <w:tmpl w:val="A30685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1290BCD"/>
    <w:multiLevelType w:val="hybridMultilevel"/>
    <w:tmpl w:val="A184CD6A"/>
    <w:lvl w:ilvl="0" w:tplc="0E04EEE2">
      <w:start w:val="1"/>
      <w:numFmt w:val="bullet"/>
      <w:pStyle w:val="Bullet3"/>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8C5A3A"/>
    <w:multiLevelType w:val="hybridMultilevel"/>
    <w:tmpl w:val="A9326678"/>
    <w:lvl w:ilvl="0" w:tplc="C742C094">
      <w:start w:val="1"/>
      <w:numFmt w:val="lowerLetter"/>
      <w:pStyle w:val="List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E0153B"/>
    <w:multiLevelType w:val="hybridMultilevel"/>
    <w:tmpl w:val="721E8422"/>
    <w:lvl w:ilvl="0" w:tplc="6F9C3D36">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E372D3"/>
    <w:multiLevelType w:val="hybridMultilevel"/>
    <w:tmpl w:val="9198181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78152AB"/>
    <w:multiLevelType w:val="hybridMultilevel"/>
    <w:tmpl w:val="2D2C6E60"/>
    <w:lvl w:ilvl="0" w:tplc="F9F01EE8">
      <w:start w:val="1"/>
      <w:numFmt w:val="lowerRoman"/>
      <w:pStyle w:val="Listi"/>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886011"/>
    <w:multiLevelType w:val="hybridMultilevel"/>
    <w:tmpl w:val="6F7445C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2B939A9"/>
    <w:multiLevelType w:val="hybridMultilevel"/>
    <w:tmpl w:val="7512B366"/>
    <w:lvl w:ilvl="0" w:tplc="10090003">
      <w:start w:val="1"/>
      <w:numFmt w:val="bullet"/>
      <w:lvlText w:val="o"/>
      <w:lvlJc w:val="left"/>
      <w:pPr>
        <w:ind w:left="360" w:hanging="360"/>
      </w:pPr>
      <w:rPr>
        <w:rFonts w:ascii="Courier New" w:hAnsi="Courier New" w:cs="Courier New"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5A721044"/>
    <w:multiLevelType w:val="hybridMultilevel"/>
    <w:tmpl w:val="B5F27B1A"/>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C601868"/>
    <w:multiLevelType w:val="hybridMultilevel"/>
    <w:tmpl w:val="389AB3E6"/>
    <w:lvl w:ilvl="0" w:tplc="1CB21836">
      <w:start w:val="1"/>
      <w:numFmt w:val="decimal"/>
      <w:pStyle w:val="ListNumeric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1E976B3"/>
    <w:multiLevelType w:val="hybridMultilevel"/>
    <w:tmpl w:val="27B47DA0"/>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1EA1FD1"/>
    <w:multiLevelType w:val="hybridMultilevel"/>
    <w:tmpl w:val="BE7AEC16"/>
    <w:lvl w:ilvl="0" w:tplc="BDDC1AAC">
      <w:start w:val="1"/>
      <w:numFmt w:val="bullet"/>
      <w:pStyle w:val="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A9768F"/>
    <w:multiLevelType w:val="hybridMultilevel"/>
    <w:tmpl w:val="5E58B304"/>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15171A4"/>
    <w:multiLevelType w:val="hybridMultilevel"/>
    <w:tmpl w:val="BC9415DC"/>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7665679"/>
    <w:multiLevelType w:val="hybridMultilevel"/>
    <w:tmpl w:val="2D1ACA2E"/>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7FB75E17"/>
    <w:multiLevelType w:val="hybridMultilevel"/>
    <w:tmpl w:val="6D7EF09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97610715">
    <w:abstractNumId w:val="6"/>
  </w:num>
  <w:num w:numId="2" w16cid:durableId="365642774">
    <w:abstractNumId w:val="7"/>
  </w:num>
  <w:num w:numId="3" w16cid:durableId="607156678">
    <w:abstractNumId w:val="9"/>
  </w:num>
  <w:num w:numId="4" w16cid:durableId="763065666">
    <w:abstractNumId w:val="13"/>
  </w:num>
  <w:num w:numId="5" w16cid:durableId="659232871">
    <w:abstractNumId w:val="3"/>
  </w:num>
  <w:num w:numId="6" w16cid:durableId="748041866">
    <w:abstractNumId w:val="15"/>
  </w:num>
  <w:num w:numId="7" w16cid:durableId="404299968">
    <w:abstractNumId w:val="5"/>
  </w:num>
  <w:num w:numId="8" w16cid:durableId="1211723374">
    <w:abstractNumId w:val="3"/>
    <w:lvlOverride w:ilvl="0">
      <w:startOverride w:val="1"/>
    </w:lvlOverride>
  </w:num>
  <w:num w:numId="9" w16cid:durableId="1873496154">
    <w:abstractNumId w:val="2"/>
  </w:num>
  <w:num w:numId="10" w16cid:durableId="1581981707">
    <w:abstractNumId w:val="1"/>
  </w:num>
  <w:num w:numId="11" w16cid:durableId="1062405161">
    <w:abstractNumId w:val="8"/>
  </w:num>
  <w:num w:numId="12" w16cid:durableId="1904639084">
    <w:abstractNumId w:val="4"/>
  </w:num>
  <w:num w:numId="13" w16cid:durableId="1878155860">
    <w:abstractNumId w:val="19"/>
  </w:num>
  <w:num w:numId="14" w16cid:durableId="1253582683">
    <w:abstractNumId w:val="0"/>
  </w:num>
  <w:num w:numId="15" w16cid:durableId="807631875">
    <w:abstractNumId w:val="11"/>
  </w:num>
  <w:num w:numId="16" w16cid:durableId="1342852090">
    <w:abstractNumId w:val="17"/>
  </w:num>
  <w:num w:numId="17" w16cid:durableId="262108217">
    <w:abstractNumId w:val="18"/>
  </w:num>
  <w:num w:numId="18" w16cid:durableId="1384259337">
    <w:abstractNumId w:val="14"/>
  </w:num>
  <w:num w:numId="19" w16cid:durableId="1525440853">
    <w:abstractNumId w:val="10"/>
  </w:num>
  <w:num w:numId="20" w16cid:durableId="50815701">
    <w:abstractNumId w:val="12"/>
  </w:num>
  <w:num w:numId="21" w16cid:durableId="62639737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NbIwsbAwNDc1sLBU0lEKTi0uzszPAykwrAUAitI6kiwAAAA="/>
  </w:docVars>
  <w:rsids>
    <w:rsidRoot w:val="005035B2"/>
    <w:rsid w:val="00000E00"/>
    <w:rsid w:val="00016032"/>
    <w:rsid w:val="0005547A"/>
    <w:rsid w:val="000845E5"/>
    <w:rsid w:val="000C6EEF"/>
    <w:rsid w:val="001016EB"/>
    <w:rsid w:val="00120414"/>
    <w:rsid w:val="00133D88"/>
    <w:rsid w:val="00141B02"/>
    <w:rsid w:val="001542F3"/>
    <w:rsid w:val="00156798"/>
    <w:rsid w:val="00181654"/>
    <w:rsid w:val="00186672"/>
    <w:rsid w:val="001B78B4"/>
    <w:rsid w:val="001D565C"/>
    <w:rsid w:val="001F56E8"/>
    <w:rsid w:val="00240A53"/>
    <w:rsid w:val="002524B2"/>
    <w:rsid w:val="00256B45"/>
    <w:rsid w:val="00270557"/>
    <w:rsid w:val="002D4EBD"/>
    <w:rsid w:val="002E6943"/>
    <w:rsid w:val="003131C4"/>
    <w:rsid w:val="003605FA"/>
    <w:rsid w:val="00382AF0"/>
    <w:rsid w:val="00390B45"/>
    <w:rsid w:val="00392A62"/>
    <w:rsid w:val="003B503F"/>
    <w:rsid w:val="003E0BD7"/>
    <w:rsid w:val="003F4008"/>
    <w:rsid w:val="00403C7E"/>
    <w:rsid w:val="00425438"/>
    <w:rsid w:val="004268E2"/>
    <w:rsid w:val="004540CF"/>
    <w:rsid w:val="004B066D"/>
    <w:rsid w:val="004B396E"/>
    <w:rsid w:val="004B51E6"/>
    <w:rsid w:val="004E38F5"/>
    <w:rsid w:val="004F6DF8"/>
    <w:rsid w:val="00501E8C"/>
    <w:rsid w:val="005035B2"/>
    <w:rsid w:val="00515DBA"/>
    <w:rsid w:val="00517651"/>
    <w:rsid w:val="00533C6E"/>
    <w:rsid w:val="00537E21"/>
    <w:rsid w:val="00550DBF"/>
    <w:rsid w:val="00563A27"/>
    <w:rsid w:val="005B2A65"/>
    <w:rsid w:val="005D76F0"/>
    <w:rsid w:val="005E4321"/>
    <w:rsid w:val="006056C6"/>
    <w:rsid w:val="00633745"/>
    <w:rsid w:val="00636986"/>
    <w:rsid w:val="006409BB"/>
    <w:rsid w:val="0064258F"/>
    <w:rsid w:val="00643EEB"/>
    <w:rsid w:val="00670007"/>
    <w:rsid w:val="006807E7"/>
    <w:rsid w:val="006B1B0B"/>
    <w:rsid w:val="006C6797"/>
    <w:rsid w:val="006D0F15"/>
    <w:rsid w:val="006F391E"/>
    <w:rsid w:val="00701864"/>
    <w:rsid w:val="00702F09"/>
    <w:rsid w:val="007377C6"/>
    <w:rsid w:val="007751F0"/>
    <w:rsid w:val="007814BA"/>
    <w:rsid w:val="007A4CD3"/>
    <w:rsid w:val="007A7520"/>
    <w:rsid w:val="007D3288"/>
    <w:rsid w:val="007F30FB"/>
    <w:rsid w:val="0082599B"/>
    <w:rsid w:val="008518D7"/>
    <w:rsid w:val="0085461F"/>
    <w:rsid w:val="00873226"/>
    <w:rsid w:val="008A5405"/>
    <w:rsid w:val="008C2205"/>
    <w:rsid w:val="008C65F8"/>
    <w:rsid w:val="008D3D2E"/>
    <w:rsid w:val="008E4B3F"/>
    <w:rsid w:val="0093212C"/>
    <w:rsid w:val="009659EB"/>
    <w:rsid w:val="00980B7F"/>
    <w:rsid w:val="009836F7"/>
    <w:rsid w:val="00983B20"/>
    <w:rsid w:val="009A52C4"/>
    <w:rsid w:val="009B42E2"/>
    <w:rsid w:val="009B6833"/>
    <w:rsid w:val="00A01EA3"/>
    <w:rsid w:val="00A10329"/>
    <w:rsid w:val="00A14E63"/>
    <w:rsid w:val="00A17EA1"/>
    <w:rsid w:val="00A24B3D"/>
    <w:rsid w:val="00A37301"/>
    <w:rsid w:val="00A77E18"/>
    <w:rsid w:val="00A876A6"/>
    <w:rsid w:val="00AC056D"/>
    <w:rsid w:val="00AF0584"/>
    <w:rsid w:val="00B07B76"/>
    <w:rsid w:val="00B34E9A"/>
    <w:rsid w:val="00B475E5"/>
    <w:rsid w:val="00B65A37"/>
    <w:rsid w:val="00B65E48"/>
    <w:rsid w:val="00BA4C62"/>
    <w:rsid w:val="00BC4F43"/>
    <w:rsid w:val="00BE3562"/>
    <w:rsid w:val="00BE732A"/>
    <w:rsid w:val="00C106F2"/>
    <w:rsid w:val="00C11B09"/>
    <w:rsid w:val="00C11E8D"/>
    <w:rsid w:val="00C21DA0"/>
    <w:rsid w:val="00C35EE5"/>
    <w:rsid w:val="00C406D2"/>
    <w:rsid w:val="00C76089"/>
    <w:rsid w:val="00CC12A5"/>
    <w:rsid w:val="00CC4493"/>
    <w:rsid w:val="00CE329F"/>
    <w:rsid w:val="00D045AB"/>
    <w:rsid w:val="00D13693"/>
    <w:rsid w:val="00D652B3"/>
    <w:rsid w:val="00D66546"/>
    <w:rsid w:val="00D82E3C"/>
    <w:rsid w:val="00D9730C"/>
    <w:rsid w:val="00DA0AD2"/>
    <w:rsid w:val="00DA5E5A"/>
    <w:rsid w:val="00DC48F4"/>
    <w:rsid w:val="00DC683E"/>
    <w:rsid w:val="00DE725F"/>
    <w:rsid w:val="00DF3D9D"/>
    <w:rsid w:val="00E04AF2"/>
    <w:rsid w:val="00E26082"/>
    <w:rsid w:val="00E539FB"/>
    <w:rsid w:val="00E579A4"/>
    <w:rsid w:val="00E601E3"/>
    <w:rsid w:val="00E82FEC"/>
    <w:rsid w:val="00EB58E5"/>
    <w:rsid w:val="00EC0F8B"/>
    <w:rsid w:val="00EC3C4C"/>
    <w:rsid w:val="00F33877"/>
    <w:rsid w:val="00F432A4"/>
    <w:rsid w:val="00F44291"/>
    <w:rsid w:val="00F576FE"/>
    <w:rsid w:val="00F60FEA"/>
    <w:rsid w:val="00FC3800"/>
    <w:rsid w:val="00FC62B9"/>
    <w:rsid w:val="00FC6C35"/>
    <w:rsid w:val="00FE7D3E"/>
    <w:rsid w:val="00FF0CA4"/>
    <w:rsid w:val="0477679B"/>
    <w:rsid w:val="07564C73"/>
    <w:rsid w:val="09968908"/>
    <w:rsid w:val="0D0F5071"/>
    <w:rsid w:val="1BD7677F"/>
    <w:rsid w:val="1D813BDB"/>
    <w:rsid w:val="21AB7C90"/>
    <w:rsid w:val="22351F97"/>
    <w:rsid w:val="28B5EA87"/>
    <w:rsid w:val="2A44166F"/>
    <w:rsid w:val="2ABA0F77"/>
    <w:rsid w:val="2AE4F712"/>
    <w:rsid w:val="2C2F0C75"/>
    <w:rsid w:val="3CDE49A9"/>
    <w:rsid w:val="3F2A14FE"/>
    <w:rsid w:val="4015EA6B"/>
    <w:rsid w:val="4DF75E9C"/>
    <w:rsid w:val="4E982B5A"/>
    <w:rsid w:val="4F17FDA5"/>
    <w:rsid w:val="5033FBBB"/>
    <w:rsid w:val="5066873E"/>
    <w:rsid w:val="536B9C7D"/>
    <w:rsid w:val="548468DF"/>
    <w:rsid w:val="559E3F75"/>
    <w:rsid w:val="583F0DA0"/>
    <w:rsid w:val="5D40DE44"/>
    <w:rsid w:val="6843F693"/>
    <w:rsid w:val="743EFB7A"/>
    <w:rsid w:val="79AD90F4"/>
    <w:rsid w:val="79D67298"/>
    <w:rsid w:val="7C0E85B2"/>
    <w:rsid w:val="7E082616"/>
    <w:rsid w:val="7FA3F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8ED547"/>
  <w15:chartTrackingRefBased/>
  <w15:docId w15:val="{FD5F8041-993E-4956-A527-86D0806B5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before="-1" w:after="-1"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089"/>
    <w:pPr>
      <w:spacing w:before="0" w:after="240"/>
    </w:pPr>
    <w:rPr>
      <w:lang w:val="en-CA"/>
    </w:rPr>
  </w:style>
  <w:style w:type="paragraph" w:styleId="Heading1">
    <w:name w:val="heading 1"/>
    <w:basedOn w:val="Title"/>
    <w:next w:val="Normal"/>
    <w:link w:val="Heading1Char"/>
    <w:uiPriority w:val="9"/>
    <w:qFormat/>
    <w:rsid w:val="00D9730C"/>
    <w:pPr>
      <w:spacing w:before="240" w:after="120"/>
      <w:outlineLvl w:val="0"/>
    </w:pPr>
    <w:rPr>
      <w:sz w:val="36"/>
      <w:szCs w:val="36"/>
    </w:rPr>
  </w:style>
  <w:style w:type="paragraph" w:styleId="Heading2">
    <w:name w:val="heading 2"/>
    <w:basedOn w:val="Heading1"/>
    <w:next w:val="Normal"/>
    <w:link w:val="Heading2Char"/>
    <w:uiPriority w:val="9"/>
    <w:unhideWhenUsed/>
    <w:qFormat/>
    <w:rsid w:val="008D3D2E"/>
    <w:pPr>
      <w:outlineLvl w:val="1"/>
    </w:pPr>
    <w:rPr>
      <w:sz w:val="32"/>
      <w:szCs w:val="32"/>
    </w:rPr>
  </w:style>
  <w:style w:type="paragraph" w:styleId="Heading3">
    <w:name w:val="heading 3"/>
    <w:basedOn w:val="Normal"/>
    <w:next w:val="Normal"/>
    <w:link w:val="Heading3Char"/>
    <w:uiPriority w:val="9"/>
    <w:unhideWhenUsed/>
    <w:qFormat/>
    <w:rsid w:val="00D9730C"/>
    <w:pPr>
      <w:tabs>
        <w:tab w:val="left" w:pos="7200"/>
        <w:tab w:val="left" w:pos="8280"/>
      </w:tabs>
      <w:spacing w:before="240" w:after="120"/>
      <w:outlineLvl w:val="2"/>
    </w:pPr>
    <w:rPr>
      <w:b/>
      <w:sz w:val="28"/>
    </w:rPr>
  </w:style>
  <w:style w:type="paragraph" w:styleId="Heading4">
    <w:name w:val="heading 4"/>
    <w:basedOn w:val="Heading3"/>
    <w:next w:val="Normal"/>
    <w:link w:val="Heading4Char"/>
    <w:uiPriority w:val="9"/>
    <w:unhideWhenUsed/>
    <w:qFormat/>
    <w:rsid w:val="00120414"/>
    <w:pPr>
      <w:outlineLvl w:val="3"/>
    </w:pPr>
    <w:rPr>
      <w:sz w:val="24"/>
      <w:szCs w:val="24"/>
    </w:rPr>
  </w:style>
  <w:style w:type="paragraph" w:styleId="Heading5">
    <w:name w:val="heading 5"/>
    <w:basedOn w:val="Normal"/>
    <w:next w:val="Normal"/>
    <w:link w:val="Heading5Char"/>
    <w:uiPriority w:val="9"/>
    <w:unhideWhenUsed/>
    <w:qFormat/>
    <w:rsid w:val="00F60FEA"/>
    <w:pPr>
      <w:keepNext/>
      <w:keepLines/>
      <w:spacing w:before="40" w:after="0"/>
      <w:outlineLvl w:val="4"/>
    </w:pPr>
    <w:rPr>
      <w:rFonts w:eastAsiaTheme="majorEastAsia" w:cstheme="majorBidi"/>
      <w:b/>
      <w:sz w:val="23"/>
    </w:rPr>
  </w:style>
  <w:style w:type="paragraph" w:styleId="Heading6">
    <w:name w:val="heading 6"/>
    <w:basedOn w:val="Normal"/>
    <w:next w:val="Normal"/>
    <w:link w:val="Heading6Char"/>
    <w:uiPriority w:val="9"/>
    <w:unhideWhenUsed/>
    <w:qFormat/>
    <w:rsid w:val="00F60FEA"/>
    <w:pPr>
      <w:keepNext/>
      <w:keepLines/>
      <w:outlineLvl w:val="5"/>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EEB"/>
    <w:pPr>
      <w:pBdr>
        <w:bottom w:val="single" w:sz="18" w:space="12" w:color="1764A9"/>
      </w:pBdr>
      <w:jc w:val="right"/>
    </w:pPr>
    <w:rPr>
      <w:b/>
      <w:sz w:val="32"/>
    </w:rPr>
  </w:style>
  <w:style w:type="character" w:customStyle="1" w:styleId="HeaderChar">
    <w:name w:val="Header Char"/>
    <w:basedOn w:val="DefaultParagraphFont"/>
    <w:link w:val="Header"/>
    <w:uiPriority w:val="99"/>
    <w:rsid w:val="00643EEB"/>
    <w:rPr>
      <w:b/>
      <w:sz w:val="32"/>
      <w:lang w:val="en-CA"/>
    </w:rPr>
  </w:style>
  <w:style w:type="paragraph" w:styleId="Footer">
    <w:name w:val="footer"/>
    <w:basedOn w:val="Normal"/>
    <w:link w:val="FooterChar"/>
    <w:uiPriority w:val="99"/>
    <w:unhideWhenUsed/>
    <w:rsid w:val="00643EEB"/>
    <w:pPr>
      <w:pBdr>
        <w:top w:val="single" w:sz="18" w:space="6" w:color="1764A9"/>
      </w:pBdr>
      <w:tabs>
        <w:tab w:val="center" w:pos="360"/>
      </w:tabs>
      <w:spacing w:before="60" w:after="0"/>
      <w:ind w:left="1080" w:hanging="1080"/>
    </w:pPr>
    <w:rPr>
      <w:sz w:val="20"/>
    </w:rPr>
  </w:style>
  <w:style w:type="character" w:customStyle="1" w:styleId="FooterChar">
    <w:name w:val="Footer Char"/>
    <w:basedOn w:val="DefaultParagraphFont"/>
    <w:link w:val="Footer"/>
    <w:uiPriority w:val="99"/>
    <w:rsid w:val="00643EEB"/>
    <w:rPr>
      <w:sz w:val="20"/>
      <w:lang w:val="en-CA"/>
    </w:rPr>
  </w:style>
  <w:style w:type="paragraph" w:styleId="BalloonText">
    <w:name w:val="Balloon Text"/>
    <w:basedOn w:val="Normal"/>
    <w:link w:val="BalloonTextChar"/>
    <w:uiPriority w:val="99"/>
    <w:semiHidden/>
    <w:unhideWhenUsed/>
    <w:rsid w:val="005035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5B2"/>
    <w:rPr>
      <w:rFonts w:ascii="Segoe UI" w:hAnsi="Segoe UI" w:cs="Segoe UI"/>
      <w:sz w:val="18"/>
      <w:szCs w:val="18"/>
    </w:rPr>
  </w:style>
  <w:style w:type="paragraph" w:styleId="Title">
    <w:name w:val="Title"/>
    <w:basedOn w:val="Normal"/>
    <w:next w:val="Normal"/>
    <w:link w:val="TitleChar"/>
    <w:uiPriority w:val="10"/>
    <w:rsid w:val="00CC4493"/>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C4493"/>
    <w:rPr>
      <w:rFonts w:eastAsiaTheme="majorEastAsia" w:cstheme="majorBidi"/>
      <w:b/>
      <w:spacing w:val="-10"/>
      <w:kern w:val="28"/>
      <w:sz w:val="32"/>
      <w:szCs w:val="56"/>
      <w:lang w:val="en-CA"/>
    </w:rPr>
  </w:style>
  <w:style w:type="character" w:customStyle="1" w:styleId="Heading1Char">
    <w:name w:val="Heading 1 Char"/>
    <w:basedOn w:val="DefaultParagraphFont"/>
    <w:link w:val="Heading1"/>
    <w:uiPriority w:val="9"/>
    <w:rsid w:val="00D9730C"/>
    <w:rPr>
      <w:rFonts w:eastAsiaTheme="majorEastAsia" w:cstheme="majorBidi"/>
      <w:b/>
      <w:spacing w:val="-10"/>
      <w:kern w:val="28"/>
      <w:sz w:val="36"/>
      <w:szCs w:val="36"/>
      <w:lang w:val="en-CA"/>
    </w:rPr>
  </w:style>
  <w:style w:type="character" w:customStyle="1" w:styleId="Heading2Char">
    <w:name w:val="Heading 2 Char"/>
    <w:basedOn w:val="DefaultParagraphFont"/>
    <w:link w:val="Heading2"/>
    <w:uiPriority w:val="9"/>
    <w:rsid w:val="008D3D2E"/>
    <w:rPr>
      <w:rFonts w:eastAsiaTheme="majorEastAsia" w:cstheme="majorBidi"/>
      <w:b/>
      <w:spacing w:val="-10"/>
      <w:kern w:val="28"/>
      <w:sz w:val="32"/>
      <w:szCs w:val="32"/>
      <w:lang w:val="en-CA"/>
    </w:rPr>
  </w:style>
  <w:style w:type="character" w:customStyle="1" w:styleId="Heading3Char">
    <w:name w:val="Heading 3 Char"/>
    <w:basedOn w:val="DefaultParagraphFont"/>
    <w:link w:val="Heading3"/>
    <w:uiPriority w:val="9"/>
    <w:rsid w:val="00D9730C"/>
    <w:rPr>
      <w:b/>
      <w:sz w:val="28"/>
      <w:lang w:val="en-CA"/>
    </w:rPr>
  </w:style>
  <w:style w:type="character" w:customStyle="1" w:styleId="Heading4Char">
    <w:name w:val="Heading 4 Char"/>
    <w:basedOn w:val="DefaultParagraphFont"/>
    <w:link w:val="Heading4"/>
    <w:uiPriority w:val="9"/>
    <w:rsid w:val="00120414"/>
    <w:rPr>
      <w:b/>
      <w:sz w:val="24"/>
      <w:szCs w:val="24"/>
      <w:lang w:val="en-CA"/>
    </w:rPr>
  </w:style>
  <w:style w:type="character" w:customStyle="1" w:styleId="Heading5Char">
    <w:name w:val="Heading 5 Char"/>
    <w:basedOn w:val="DefaultParagraphFont"/>
    <w:link w:val="Heading5"/>
    <w:uiPriority w:val="9"/>
    <w:rsid w:val="00F60FEA"/>
    <w:rPr>
      <w:rFonts w:ascii="Arial" w:eastAsiaTheme="majorEastAsia" w:hAnsi="Arial" w:cstheme="majorBidi"/>
      <w:b/>
      <w:sz w:val="23"/>
    </w:rPr>
  </w:style>
  <w:style w:type="character" w:styleId="Hyperlink">
    <w:name w:val="Hyperlink"/>
    <w:basedOn w:val="DefaultParagraphFont"/>
    <w:uiPriority w:val="99"/>
    <w:unhideWhenUsed/>
    <w:rsid w:val="005035B2"/>
    <w:rPr>
      <w:color w:val="0563C1" w:themeColor="hyperlink"/>
      <w:u w:val="single"/>
    </w:rPr>
  </w:style>
  <w:style w:type="paragraph" w:customStyle="1" w:styleId="IndentBothSides">
    <w:name w:val="Indent Both Sides"/>
    <w:basedOn w:val="Normal"/>
    <w:qFormat/>
    <w:rsid w:val="005035B2"/>
    <w:pPr>
      <w:ind w:left="720" w:right="720"/>
    </w:pPr>
  </w:style>
  <w:style w:type="paragraph" w:customStyle="1" w:styleId="IndentLista">
    <w:name w:val="Indent List a."/>
    <w:basedOn w:val="Normal"/>
    <w:qFormat/>
    <w:rsid w:val="005035B2"/>
    <w:pPr>
      <w:spacing w:after="60"/>
      <w:ind w:left="720"/>
    </w:pPr>
  </w:style>
  <w:style w:type="paragraph" w:customStyle="1" w:styleId="IndentListBullet">
    <w:name w:val="Indent List Bullet"/>
    <w:basedOn w:val="Normal"/>
    <w:qFormat/>
    <w:rsid w:val="005035B2"/>
    <w:pPr>
      <w:spacing w:before="60" w:after="60"/>
      <w:ind w:left="1080"/>
    </w:pPr>
  </w:style>
  <w:style w:type="paragraph" w:customStyle="1" w:styleId="IndentList">
    <w:name w:val="Indent List"/>
    <w:basedOn w:val="Normal"/>
    <w:qFormat/>
    <w:rsid w:val="002D4EBD"/>
    <w:pPr>
      <w:spacing w:after="120"/>
      <w:ind w:left="360"/>
    </w:pPr>
  </w:style>
  <w:style w:type="paragraph" w:styleId="ListParagraph">
    <w:name w:val="List Paragraph"/>
    <w:basedOn w:val="Normal"/>
    <w:qFormat/>
    <w:rsid w:val="007814BA"/>
    <w:pPr>
      <w:numPr>
        <w:numId w:val="5"/>
      </w:numPr>
      <w:spacing w:after="120"/>
      <w:ind w:left="360"/>
    </w:pPr>
  </w:style>
  <w:style w:type="paragraph" w:customStyle="1" w:styleId="Lista">
    <w:name w:val="List a."/>
    <w:basedOn w:val="ListParagraph"/>
    <w:qFormat/>
    <w:rsid w:val="00C21DA0"/>
    <w:pPr>
      <w:numPr>
        <w:numId w:val="1"/>
      </w:numPr>
      <w:spacing w:before="120" w:after="60"/>
    </w:pPr>
  </w:style>
  <w:style w:type="paragraph" w:customStyle="1" w:styleId="Bullet1">
    <w:name w:val="Bullet 1"/>
    <w:basedOn w:val="ListParagraph"/>
    <w:qFormat/>
    <w:rsid w:val="00C11B09"/>
    <w:pPr>
      <w:numPr>
        <w:numId w:val="2"/>
      </w:numPr>
      <w:spacing w:after="60"/>
    </w:pPr>
  </w:style>
  <w:style w:type="paragraph" w:customStyle="1" w:styleId="Listi">
    <w:name w:val="List i."/>
    <w:basedOn w:val="ListParagraph"/>
    <w:qFormat/>
    <w:rsid w:val="007814BA"/>
    <w:pPr>
      <w:numPr>
        <w:numId w:val="3"/>
      </w:numPr>
      <w:spacing w:after="60"/>
      <w:ind w:left="1440"/>
    </w:pPr>
  </w:style>
  <w:style w:type="paragraph" w:customStyle="1" w:styleId="ListNumerical">
    <w:name w:val="List Numerical"/>
    <w:basedOn w:val="ListParagraph"/>
    <w:rsid w:val="002D4EBD"/>
    <w:pPr>
      <w:numPr>
        <w:numId w:val="4"/>
      </w:numPr>
      <w:tabs>
        <w:tab w:val="left" w:pos="360"/>
      </w:tabs>
      <w:ind w:left="720" w:hanging="720"/>
    </w:pPr>
  </w:style>
  <w:style w:type="paragraph" w:customStyle="1" w:styleId="SAITCaption">
    <w:name w:val="SAIT Caption"/>
    <w:basedOn w:val="Normal"/>
    <w:next w:val="Source"/>
    <w:qFormat/>
    <w:rsid w:val="005035B2"/>
    <w:pPr>
      <w:spacing w:after="60"/>
      <w:jc w:val="center"/>
    </w:pPr>
    <w:rPr>
      <w:b/>
    </w:rPr>
  </w:style>
  <w:style w:type="table" w:customStyle="1" w:styleId="SAITTableStyle">
    <w:name w:val="SAIT Table Style"/>
    <w:basedOn w:val="TableNormal"/>
    <w:uiPriority w:val="99"/>
    <w:rsid w:val="00B34E9A"/>
    <w:pPr>
      <w:spacing w:before="60" w:after="6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Source">
    <w:name w:val="Source"/>
    <w:basedOn w:val="Normal"/>
    <w:next w:val="Normal"/>
    <w:qFormat/>
    <w:rsid w:val="005035B2"/>
    <w:pPr>
      <w:jc w:val="center"/>
    </w:pPr>
    <w:rPr>
      <w:sz w:val="18"/>
      <w:szCs w:val="18"/>
    </w:rPr>
  </w:style>
  <w:style w:type="table" w:styleId="TableGrid">
    <w:name w:val="Table Grid"/>
    <w:basedOn w:val="TableNormal"/>
    <w:uiPriority w:val="59"/>
    <w:rsid w:val="0050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Instructions">
    <w:name w:val="Template Instructions"/>
    <w:basedOn w:val="Normal"/>
    <w:next w:val="Normal"/>
    <w:qFormat/>
    <w:rsid w:val="00E601E3"/>
    <w:rPr>
      <w:b/>
      <w:i/>
      <w:sz w:val="20"/>
      <w:szCs w:val="20"/>
    </w:rPr>
  </w:style>
  <w:style w:type="paragraph" w:styleId="TOC1">
    <w:name w:val="toc 1"/>
    <w:basedOn w:val="Normal"/>
    <w:next w:val="Normal"/>
    <w:autoRedefine/>
    <w:uiPriority w:val="39"/>
    <w:unhideWhenUsed/>
    <w:rsid w:val="007814BA"/>
  </w:style>
  <w:style w:type="paragraph" w:styleId="TOCHeading">
    <w:name w:val="TOC Heading"/>
    <w:basedOn w:val="Heading1"/>
    <w:next w:val="Normal"/>
    <w:uiPriority w:val="39"/>
    <w:unhideWhenUsed/>
    <w:qFormat/>
    <w:rsid w:val="007814BA"/>
    <w:pPr>
      <w:spacing w:before="480"/>
      <w:outlineLvl w:val="9"/>
    </w:pPr>
  </w:style>
  <w:style w:type="character" w:customStyle="1" w:styleId="Heading6Char">
    <w:name w:val="Heading 6 Char"/>
    <w:basedOn w:val="DefaultParagraphFont"/>
    <w:link w:val="Heading6"/>
    <w:uiPriority w:val="9"/>
    <w:rsid w:val="00F60FEA"/>
    <w:rPr>
      <w:rFonts w:ascii="Arial" w:eastAsiaTheme="majorEastAsia" w:hAnsi="Arial" w:cstheme="majorBidi"/>
      <w:b/>
      <w:i/>
    </w:rPr>
  </w:style>
  <w:style w:type="paragraph" w:customStyle="1" w:styleId="IndentListi">
    <w:name w:val="Indent List i."/>
    <w:basedOn w:val="IndentLista"/>
    <w:qFormat/>
    <w:rsid w:val="00F60FEA"/>
    <w:pPr>
      <w:ind w:left="1440"/>
    </w:pPr>
  </w:style>
  <w:style w:type="paragraph" w:customStyle="1" w:styleId="Bullet2">
    <w:name w:val="Bullet 2"/>
    <w:basedOn w:val="Bullet1"/>
    <w:qFormat/>
    <w:rsid w:val="00C11B09"/>
    <w:pPr>
      <w:numPr>
        <w:numId w:val="6"/>
      </w:numPr>
      <w:ind w:left="1440"/>
    </w:pPr>
  </w:style>
  <w:style w:type="paragraph" w:customStyle="1" w:styleId="Bullet3">
    <w:name w:val="Bullet 3"/>
    <w:basedOn w:val="Bullet1"/>
    <w:qFormat/>
    <w:rsid w:val="00C11B09"/>
    <w:pPr>
      <w:numPr>
        <w:numId w:val="7"/>
      </w:numPr>
      <w:ind w:left="2160"/>
    </w:pPr>
  </w:style>
  <w:style w:type="paragraph" w:customStyle="1" w:styleId="Table">
    <w:name w:val="Table"/>
    <w:basedOn w:val="Normal"/>
    <w:qFormat/>
    <w:rsid w:val="00B34E9A"/>
    <w:pPr>
      <w:spacing w:before="60" w:after="60"/>
    </w:pPr>
  </w:style>
  <w:style w:type="paragraph" w:customStyle="1" w:styleId="Small">
    <w:name w:val="Small"/>
    <w:basedOn w:val="Normal"/>
    <w:next w:val="Normal"/>
    <w:qFormat/>
    <w:rsid w:val="00B34E9A"/>
    <w:pPr>
      <w:spacing w:before="120" w:after="360"/>
    </w:pPr>
    <w:rPr>
      <w:sz w:val="20"/>
      <w:szCs w:val="20"/>
    </w:rPr>
  </w:style>
  <w:style w:type="paragraph" w:customStyle="1" w:styleId="IndentList1a">
    <w:name w:val="Indent List 1. a."/>
    <w:basedOn w:val="IndentList"/>
    <w:qFormat/>
    <w:rsid w:val="007377C6"/>
    <w:pPr>
      <w:ind w:left="720"/>
    </w:pPr>
  </w:style>
  <w:style w:type="paragraph" w:customStyle="1" w:styleId="SpecialBox">
    <w:name w:val="Special Box"/>
    <w:basedOn w:val="IndentBothSides"/>
    <w:next w:val="Normal"/>
    <w:qFormat/>
    <w:rsid w:val="00E539FB"/>
    <w:pPr>
      <w:pBdr>
        <w:left w:val="thinThickLargeGap" w:sz="24" w:space="4" w:color="1764A9"/>
      </w:pBdr>
      <w:spacing w:before="120" w:after="60"/>
    </w:pPr>
  </w:style>
  <w:style w:type="paragraph" w:customStyle="1" w:styleId="indent">
    <w:name w:val="indent"/>
    <w:basedOn w:val="Normal"/>
    <w:rsid w:val="00E539FB"/>
    <w:pPr>
      <w:spacing w:line="240" w:lineRule="auto"/>
      <w:ind w:left="720"/>
    </w:pPr>
    <w:rPr>
      <w:rFonts w:eastAsia="Times New Roman" w:cs="Times New Roman"/>
      <w:szCs w:val="20"/>
      <w:lang w:val="en-US"/>
    </w:rPr>
  </w:style>
  <w:style w:type="paragraph" w:customStyle="1" w:styleId="LeadTab">
    <w:name w:val="Lead Tab"/>
    <w:basedOn w:val="Normal"/>
    <w:qFormat/>
    <w:rsid w:val="00BE3562"/>
    <w:pPr>
      <w:tabs>
        <w:tab w:val="right" w:leader="hyphen" w:pos="8640"/>
      </w:tabs>
      <w:ind w:left="720"/>
    </w:pPr>
  </w:style>
  <w:style w:type="character" w:styleId="BookTitle">
    <w:name w:val="Book Title"/>
    <w:basedOn w:val="DefaultParagraphFont"/>
    <w:uiPriority w:val="33"/>
    <w:qFormat/>
    <w:rsid w:val="00E601E3"/>
    <w:rPr>
      <w:b/>
      <w:bCs/>
      <w:i/>
      <w:iCs/>
      <w:spacing w:val="5"/>
    </w:rPr>
  </w:style>
  <w:style w:type="character" w:styleId="IntenseReference">
    <w:name w:val="Intense Reference"/>
    <w:basedOn w:val="DefaultParagraphFont"/>
    <w:uiPriority w:val="32"/>
    <w:qFormat/>
    <w:rsid w:val="00E601E3"/>
    <w:rPr>
      <w:b/>
      <w:bCs/>
      <w:smallCaps/>
      <w:color w:val="5B9BD5" w:themeColor="accent1"/>
      <w:spacing w:val="5"/>
    </w:rPr>
  </w:style>
  <w:style w:type="character" w:styleId="SubtleReference">
    <w:name w:val="Subtle Reference"/>
    <w:basedOn w:val="DefaultParagraphFont"/>
    <w:uiPriority w:val="31"/>
    <w:qFormat/>
    <w:rsid w:val="00E601E3"/>
    <w:rPr>
      <w:smallCaps/>
      <w:color w:val="5A5A5A" w:themeColor="text1" w:themeTint="A5"/>
    </w:rPr>
  </w:style>
  <w:style w:type="paragraph" w:styleId="IntenseQuote">
    <w:name w:val="Intense Quote"/>
    <w:basedOn w:val="Normal"/>
    <w:next w:val="Normal"/>
    <w:link w:val="IntenseQuoteChar"/>
    <w:uiPriority w:val="30"/>
    <w:qFormat/>
    <w:rsid w:val="00E601E3"/>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601E3"/>
    <w:rPr>
      <w:i/>
      <w:iCs/>
      <w:color w:val="5B9BD5" w:themeColor="accent1"/>
      <w:lang w:val="en-CA"/>
    </w:rPr>
  </w:style>
  <w:style w:type="character" w:styleId="IntenseEmphasis">
    <w:name w:val="Intense Emphasis"/>
    <w:basedOn w:val="DefaultParagraphFont"/>
    <w:uiPriority w:val="21"/>
    <w:qFormat/>
    <w:rsid w:val="00E601E3"/>
    <w:rPr>
      <w:i/>
      <w:iCs/>
      <w:color w:val="5B9BD5" w:themeColor="accent1"/>
    </w:rPr>
  </w:style>
  <w:style w:type="character" w:styleId="SubtleEmphasis">
    <w:name w:val="Subtle Emphasis"/>
    <w:basedOn w:val="DefaultParagraphFont"/>
    <w:uiPriority w:val="19"/>
    <w:qFormat/>
    <w:rsid w:val="00E601E3"/>
    <w:rPr>
      <w:i/>
      <w:iCs/>
      <w:color w:val="404040" w:themeColor="text1" w:themeTint="BF"/>
    </w:rPr>
  </w:style>
  <w:style w:type="paragraph" w:styleId="NoSpacing">
    <w:name w:val="No Spacing"/>
    <w:uiPriority w:val="1"/>
    <w:qFormat/>
    <w:rsid w:val="00E601E3"/>
    <w:pPr>
      <w:spacing w:before="0" w:beforeAutospacing="1" w:after="0" w:afterAutospacing="1" w:line="240" w:lineRule="auto"/>
    </w:pPr>
    <w:rPr>
      <w:lang w:val="en-CA"/>
    </w:rPr>
  </w:style>
  <w:style w:type="paragraph" w:customStyle="1" w:styleId="ListParagrapha">
    <w:name w:val="List Paragraph a."/>
    <w:basedOn w:val="ListParagraph"/>
    <w:qFormat/>
    <w:rsid w:val="00A17EA1"/>
    <w:pPr>
      <w:numPr>
        <w:numId w:val="0"/>
      </w:numPr>
      <w:tabs>
        <w:tab w:val="left" w:pos="360"/>
      </w:tabs>
      <w:ind w:left="720" w:hanging="720"/>
    </w:pPr>
  </w:style>
  <w:style w:type="paragraph" w:customStyle="1" w:styleId="ListParagraphNumerical">
    <w:name w:val="List Paragraph Numerical"/>
    <w:basedOn w:val="ListParagraph"/>
    <w:rsid w:val="00C11B09"/>
    <w:pPr>
      <w:numPr>
        <w:numId w:val="0"/>
      </w:numPr>
      <w:tabs>
        <w:tab w:val="left" w:pos="360"/>
      </w:tabs>
      <w:ind w:left="360" w:hanging="360"/>
    </w:pPr>
  </w:style>
  <w:style w:type="character" w:styleId="CommentReference">
    <w:name w:val="annotation reference"/>
    <w:basedOn w:val="DefaultParagraphFont"/>
    <w:uiPriority w:val="99"/>
    <w:semiHidden/>
    <w:unhideWhenUsed/>
    <w:rsid w:val="00C11B09"/>
    <w:rPr>
      <w:sz w:val="16"/>
      <w:szCs w:val="16"/>
    </w:rPr>
  </w:style>
  <w:style w:type="paragraph" w:styleId="CommentText">
    <w:name w:val="annotation text"/>
    <w:basedOn w:val="Normal"/>
    <w:link w:val="CommentTextChar"/>
    <w:uiPriority w:val="99"/>
    <w:semiHidden/>
    <w:unhideWhenUsed/>
    <w:rsid w:val="00C11B09"/>
    <w:pPr>
      <w:spacing w:line="240" w:lineRule="auto"/>
    </w:pPr>
    <w:rPr>
      <w:sz w:val="20"/>
      <w:szCs w:val="20"/>
    </w:rPr>
  </w:style>
  <w:style w:type="character" w:customStyle="1" w:styleId="CommentTextChar">
    <w:name w:val="Comment Text Char"/>
    <w:basedOn w:val="DefaultParagraphFont"/>
    <w:link w:val="CommentText"/>
    <w:uiPriority w:val="99"/>
    <w:semiHidden/>
    <w:rsid w:val="00C11B09"/>
    <w:rPr>
      <w:sz w:val="20"/>
      <w:szCs w:val="20"/>
      <w:lang w:val="en-CA"/>
    </w:rPr>
  </w:style>
  <w:style w:type="character" w:styleId="UnresolvedMention">
    <w:name w:val="Unresolved Mention"/>
    <w:basedOn w:val="DefaultParagraphFont"/>
    <w:uiPriority w:val="99"/>
    <w:semiHidden/>
    <w:unhideWhenUsed/>
    <w:rsid w:val="00E579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docker.com/compose/environment-variables/" TargetMode="External"/><Relationship Id="rId18" Type="http://schemas.openxmlformats.org/officeDocument/2006/relationships/hyperlink" Target="https://hub.docker.com/_/mariadb"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youtube.com/watch?v=1je3VxDF67o" TargetMode="External"/><Relationship Id="rId17" Type="http://schemas.openxmlformats.org/officeDocument/2006/relationships/hyperlink" Target="http://localhost:8080/api/books/1" TargetMode="External"/><Relationship Id="rId2" Type="http://schemas.openxmlformats.org/officeDocument/2006/relationships/customXml" Target="../customXml/item2.xml"/><Relationship Id="rId16" Type="http://schemas.openxmlformats.org/officeDocument/2006/relationships/hyperlink" Target="http://localhost:8080/api/books" TargetMode="External"/><Relationship Id="rId20" Type="http://schemas.openxmlformats.org/officeDocument/2006/relationships/hyperlink" Target="http://localhost:8080/api/sta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eduluz1976/docker-challenge-template"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appsdeveloperblog.com/scaling-with-docker-compose-a-beginners-guid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localhost:8080/api/sta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docker.com/reference/cli/docker/compose/up/"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B808219EEBC147A5B37D866A12D758" ma:contentTypeVersion="16" ma:contentTypeDescription="Create a new document." ma:contentTypeScope="" ma:versionID="f0fadf7e842edb8d2fd548b9a47ca529">
  <xsd:schema xmlns:xsd="http://www.w3.org/2001/XMLSchema" xmlns:xs="http://www.w3.org/2001/XMLSchema" xmlns:p="http://schemas.microsoft.com/office/2006/metadata/properties" xmlns:ns2="7eec0dca-bb4c-45bb-88a4-fa79b60eac6c" xmlns:ns3="68d17c7f-3163-4adc-97c0-67e1ec01e6a4" targetNamespace="http://schemas.microsoft.com/office/2006/metadata/properties" ma:root="true" ma:fieldsID="ffbe02464a736af7f825843870a88a48" ns2:_="" ns3:_="">
    <xsd:import namespace="7eec0dca-bb4c-45bb-88a4-fa79b60eac6c"/>
    <xsd:import namespace="68d17c7f-3163-4adc-97c0-67e1ec01e6a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ec0dca-bb4c-45bb-88a4-fa79b60eac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4715c62-ccfc-45dc-bd41-71cb468c89a3"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d17c7f-3163-4adc-97c0-67e1ec01e6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0fa3b32-58c6-4d85-89e5-c83d51bffcd3}" ma:internalName="TaxCatchAll" ma:showField="CatchAllData" ma:web="68d17c7f-3163-4adc-97c0-67e1ec01e6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eec0dca-bb4c-45bb-88a4-fa79b60eac6c">
      <Terms xmlns="http://schemas.microsoft.com/office/infopath/2007/PartnerControls"/>
    </lcf76f155ced4ddcb4097134ff3c332f>
    <TaxCatchAll xmlns="68d17c7f-3163-4adc-97c0-67e1ec01e6a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CC28C5-2847-4265-8066-C6A37B4FA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ec0dca-bb4c-45bb-88a4-fa79b60eac6c"/>
    <ds:schemaRef ds:uri="68d17c7f-3163-4adc-97c0-67e1ec01e6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4DF300-3BDF-47CD-864C-9C7A81524BFE}">
  <ds:schemaRefs>
    <ds:schemaRef ds:uri="http://schemas.openxmlformats.org/officeDocument/2006/bibliography"/>
  </ds:schemaRefs>
</ds:datastoreItem>
</file>

<file path=customXml/itemProps3.xml><?xml version="1.0" encoding="utf-8"?>
<ds:datastoreItem xmlns:ds="http://schemas.openxmlformats.org/officeDocument/2006/customXml" ds:itemID="{2E060B4B-E71F-4931-BF59-57F0C55A1D76}">
  <ds:schemaRefs>
    <ds:schemaRef ds:uri="http://schemas.microsoft.com/office/2006/metadata/properties"/>
    <ds:schemaRef ds:uri="http://schemas.microsoft.com/office/infopath/2007/PartnerControls"/>
    <ds:schemaRef ds:uri="7eec0dca-bb4c-45bb-88a4-fa79b60eac6c"/>
    <ds:schemaRef ds:uri="68d17c7f-3163-4adc-97c0-67e1ec01e6a4"/>
  </ds:schemaRefs>
</ds:datastoreItem>
</file>

<file path=customXml/itemProps4.xml><?xml version="1.0" encoding="utf-8"?>
<ds:datastoreItem xmlns:ds="http://schemas.openxmlformats.org/officeDocument/2006/customXml" ds:itemID="{999DD386-1FB7-4DFA-9B8E-E444853D14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5</Pages>
  <Words>1102</Words>
  <Characters>6284</Characters>
  <Application>Microsoft Office Word</Application>
  <DocSecurity>0</DocSecurity>
  <Lines>52</Lines>
  <Paragraphs>14</Paragraphs>
  <ScaleCrop>false</ScaleCrop>
  <Company/>
  <LinksUpToDate>false</LinksUpToDate>
  <CharactersWithSpaces>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Helder Oliveira</cp:lastModifiedBy>
  <cp:revision>69</cp:revision>
  <cp:lastPrinted>2017-10-27T20:49:00Z</cp:lastPrinted>
  <dcterms:created xsi:type="dcterms:W3CDTF">2020-01-07T18:41:00Z</dcterms:created>
  <dcterms:modified xsi:type="dcterms:W3CDTF">2024-04-0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808219EEBC147A5B37D866A12D758</vt:lpwstr>
  </property>
  <property fmtid="{D5CDD505-2E9C-101B-9397-08002B2CF9AE}" pid="3" name="MediaServiceImageTags">
    <vt:lpwstr/>
  </property>
</Properties>
</file>